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10"/>
        <w:gridCol w:w="389"/>
        <w:gridCol w:w="499"/>
        <w:gridCol w:w="522"/>
        <w:gridCol w:w="487"/>
        <w:gridCol w:w="713"/>
        <w:gridCol w:w="218"/>
        <w:gridCol w:w="481"/>
        <w:gridCol w:w="9"/>
        <w:gridCol w:w="143"/>
        <w:gridCol w:w="709"/>
        <w:gridCol w:w="76"/>
        <w:gridCol w:w="62"/>
        <w:gridCol w:w="991"/>
        <w:gridCol w:w="365"/>
        <w:gridCol w:w="1194"/>
        <w:gridCol w:w="224"/>
        <w:gridCol w:w="132"/>
        <w:gridCol w:w="1071"/>
      </w:tblGrid>
      <w:tr w:rsidR="005A11E4" w:rsidRPr="00400504" w14:paraId="605D34DD" w14:textId="77777777" w:rsidTr="3179E969">
        <w:tc>
          <w:tcPr>
            <w:tcW w:w="9695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400504" w:rsidRDefault="005A11E4" w:rsidP="004A33B9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40050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META</w:t>
            </w:r>
            <w:r w:rsidRPr="0040050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40050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99747B" w:rsidRPr="00400504" w14:paraId="36413FBF" w14:textId="77777777" w:rsidTr="3179E969">
        <w:tc>
          <w:tcPr>
            <w:tcW w:w="1799" w:type="dxa"/>
            <w:gridSpan w:val="2"/>
          </w:tcPr>
          <w:p w14:paraId="72C1DC59" w14:textId="77777777" w:rsidR="0099747B" w:rsidRPr="00400504" w:rsidRDefault="0099747B" w:rsidP="0099747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6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00E12495" w:rsidR="0099747B" w:rsidRPr="00400504" w:rsidRDefault="0099747B" w:rsidP="0099747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00504">
              <w:rPr>
                <w:rFonts w:asciiTheme="minorHAnsi" w:hAnsiTheme="minorHAnsi" w:cstheme="minorHAnsi"/>
                <w:bCs/>
                <w:sz w:val="20"/>
                <w:szCs w:val="20"/>
                <w:lang w:val="de-AT"/>
              </w:rPr>
              <w:t xml:space="preserve">PRAVO IN ZAVAROVANJE V LOGISTIKI </w:t>
            </w:r>
          </w:p>
        </w:tc>
      </w:tr>
      <w:tr w:rsidR="0099747B" w:rsidRPr="00400504" w14:paraId="12BB578E" w14:textId="77777777" w:rsidTr="3179E969">
        <w:tc>
          <w:tcPr>
            <w:tcW w:w="1799" w:type="dxa"/>
            <w:gridSpan w:val="2"/>
          </w:tcPr>
          <w:p w14:paraId="003758B5" w14:textId="77777777" w:rsidR="0099747B" w:rsidRPr="00400504" w:rsidRDefault="0099747B" w:rsidP="0099747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6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6E1E7387" w:rsidR="0099747B" w:rsidRPr="00400504" w:rsidRDefault="0099747B" w:rsidP="0099747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0050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LAW AND </w:t>
            </w:r>
            <w:r w:rsidRPr="00400504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INSURANCES IN </w:t>
            </w:r>
            <w:r w:rsidRPr="00400504">
              <w:rPr>
                <w:rFonts w:asciiTheme="minorHAnsi" w:hAnsiTheme="minorHAnsi" w:cstheme="minorHAnsi"/>
                <w:bCs/>
                <w:sz w:val="20"/>
                <w:szCs w:val="20"/>
              </w:rPr>
              <w:t>LOGISTICS</w:t>
            </w:r>
          </w:p>
        </w:tc>
      </w:tr>
      <w:tr w:rsidR="005A11E4" w:rsidRPr="00400504" w14:paraId="0BB44B80" w14:textId="77777777" w:rsidTr="3179E969">
        <w:tc>
          <w:tcPr>
            <w:tcW w:w="3307" w:type="dxa"/>
            <w:gridSpan w:val="5"/>
            <w:vAlign w:val="center"/>
          </w:tcPr>
          <w:p w14:paraId="381AAD97" w14:textId="77777777" w:rsidR="005A11E4" w:rsidRPr="0040050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2" w:type="dxa"/>
            <w:gridSpan w:val="9"/>
            <w:vAlign w:val="center"/>
          </w:tcPr>
          <w:p w14:paraId="72824CE0" w14:textId="77777777" w:rsidR="005A11E4" w:rsidRPr="0040050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0BCC111C" w14:textId="77777777" w:rsidR="005A11E4" w:rsidRPr="0040050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27" w:type="dxa"/>
            <w:gridSpan w:val="3"/>
            <w:vAlign w:val="center"/>
          </w:tcPr>
          <w:p w14:paraId="2EB909A8" w14:textId="77777777" w:rsidR="005A11E4" w:rsidRPr="0040050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400504" w14:paraId="5EC26D3D" w14:textId="77777777" w:rsidTr="3179E969">
        <w:trPr>
          <w:trHeight w:val="66"/>
        </w:trPr>
        <w:tc>
          <w:tcPr>
            <w:tcW w:w="3307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40050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5A11E4" w:rsidRPr="0040050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2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40050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5A11E4" w:rsidRPr="0040050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40050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5A11E4" w:rsidRPr="0040050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2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40050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5A11E4" w:rsidRPr="0040050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B1469E" w:rsidRPr="00400504" w14:paraId="23FFFBED" w14:textId="77777777" w:rsidTr="3179E969">
        <w:trPr>
          <w:trHeight w:val="318"/>
        </w:trPr>
        <w:tc>
          <w:tcPr>
            <w:tcW w:w="33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37ED6F80" w:rsidR="00B1469E" w:rsidRPr="00400504" w:rsidRDefault="00B1469E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400504">
              <w:rPr>
                <w:rFonts w:asciiTheme="minorHAnsi" w:hAnsiTheme="minorHAnsi" w:cstheme="minorHAnsi"/>
                <w:bCs/>
                <w:sz w:val="20"/>
                <w:szCs w:val="20"/>
              </w:rPr>
              <w:t>LOGISTIKA SISTEMOV 1. stopnja</w:t>
            </w:r>
          </w:p>
        </w:tc>
        <w:tc>
          <w:tcPr>
            <w:tcW w:w="340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B1469E" w:rsidRPr="00400504" w:rsidRDefault="00B1469E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079BFAE6" w:rsidR="00B1469E" w:rsidRPr="00400504" w:rsidRDefault="00C82D35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40050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2.</w:t>
            </w:r>
          </w:p>
        </w:tc>
        <w:tc>
          <w:tcPr>
            <w:tcW w:w="14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25A112D3" w:rsidR="00B1469E" w:rsidRPr="00400504" w:rsidRDefault="00C82D35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40050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4.</w:t>
            </w:r>
          </w:p>
        </w:tc>
      </w:tr>
      <w:tr w:rsidR="00B1469E" w:rsidRPr="00400504" w14:paraId="4AE235F2" w14:textId="77777777" w:rsidTr="3179E969">
        <w:trPr>
          <w:trHeight w:val="318"/>
        </w:trPr>
        <w:tc>
          <w:tcPr>
            <w:tcW w:w="33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6AD00B68" w:rsidR="00B1469E" w:rsidRPr="00400504" w:rsidRDefault="00B1469E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400504">
              <w:rPr>
                <w:rFonts w:asciiTheme="minorHAnsi" w:hAnsiTheme="minorHAnsi" w:cstheme="minorHAnsi"/>
                <w:bCs/>
                <w:sz w:val="20"/>
                <w:szCs w:val="20"/>
              </w:rPr>
              <w:t>SYSTEM LOGISTICS 1</w:t>
            </w:r>
            <w:r w:rsidRPr="00400504">
              <w:rPr>
                <w:rFonts w:asciiTheme="minorHAnsi" w:hAnsiTheme="minorHAnsi" w:cstheme="minorHAnsi"/>
                <w:bCs/>
                <w:sz w:val="20"/>
                <w:szCs w:val="20"/>
                <w:vertAlign w:val="superscript"/>
              </w:rPr>
              <w:t>st</w:t>
            </w:r>
            <w:r w:rsidRPr="0040050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degree</w:t>
            </w:r>
          </w:p>
        </w:tc>
        <w:tc>
          <w:tcPr>
            <w:tcW w:w="340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B1469E" w:rsidRPr="00400504" w:rsidRDefault="00B1469E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220F13EB" w:rsidR="00B1469E" w:rsidRPr="00400504" w:rsidRDefault="00C82D35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40050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2.</w:t>
            </w:r>
          </w:p>
        </w:tc>
        <w:tc>
          <w:tcPr>
            <w:tcW w:w="14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72D946FE" w:rsidR="00B1469E" w:rsidRPr="00400504" w:rsidRDefault="00C82D35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40050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4.</w:t>
            </w:r>
          </w:p>
        </w:tc>
      </w:tr>
      <w:tr w:rsidR="005A11E4" w:rsidRPr="00400504" w14:paraId="1E148366" w14:textId="77777777" w:rsidTr="3179E969">
        <w:trPr>
          <w:trHeight w:val="103"/>
        </w:trPr>
        <w:tc>
          <w:tcPr>
            <w:tcW w:w="9695" w:type="dxa"/>
            <w:gridSpan w:val="19"/>
          </w:tcPr>
          <w:p w14:paraId="633C5EFA" w14:textId="77777777" w:rsidR="005A11E4" w:rsidRPr="00400504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400504" w14:paraId="53363266" w14:textId="77777777" w:rsidTr="3179E969">
        <w:trPr>
          <w:trHeight w:val="270"/>
        </w:trPr>
        <w:tc>
          <w:tcPr>
            <w:tcW w:w="5718" w:type="dxa"/>
            <w:gridSpan w:val="13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400504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400504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52AA6682" w:rsidR="005A11E4" w:rsidRPr="00400504" w:rsidRDefault="00061ED7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OBVEZNI</w:t>
            </w:r>
          </w:p>
        </w:tc>
      </w:tr>
      <w:tr w:rsidR="005A11E4" w:rsidRPr="00400504" w14:paraId="6024E532" w14:textId="77777777" w:rsidTr="3179E969">
        <w:trPr>
          <w:trHeight w:val="56"/>
        </w:trPr>
        <w:tc>
          <w:tcPr>
            <w:tcW w:w="5718" w:type="dxa"/>
            <w:gridSpan w:val="13"/>
            <w:vMerge/>
          </w:tcPr>
          <w:p w14:paraId="6138598E" w14:textId="77777777" w:rsidR="005A11E4" w:rsidRPr="00400504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680B2783" w:rsidR="005A11E4" w:rsidRPr="00400504" w:rsidRDefault="00061ED7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400504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COMPULSORY</w:t>
            </w:r>
          </w:p>
        </w:tc>
      </w:tr>
      <w:tr w:rsidR="005A11E4" w:rsidRPr="00400504" w14:paraId="6B1B7C32" w14:textId="77777777" w:rsidTr="3179E969">
        <w:tc>
          <w:tcPr>
            <w:tcW w:w="5718" w:type="dxa"/>
            <w:gridSpan w:val="13"/>
          </w:tcPr>
          <w:p w14:paraId="02799658" w14:textId="77777777" w:rsidR="005A11E4" w:rsidRPr="00400504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400504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400504" w14:paraId="5DB8E894" w14:textId="77777777" w:rsidTr="3179E969">
        <w:tc>
          <w:tcPr>
            <w:tcW w:w="5718" w:type="dxa"/>
            <w:gridSpan w:val="1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400504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248A18CA" w:rsidR="005A11E4" w:rsidRPr="00400504" w:rsidRDefault="00B1469E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UN</w:t>
            </w:r>
          </w:p>
        </w:tc>
      </w:tr>
      <w:tr w:rsidR="005A11E4" w:rsidRPr="00400504" w14:paraId="5FC48C48" w14:textId="77777777" w:rsidTr="3179E969">
        <w:tc>
          <w:tcPr>
            <w:tcW w:w="9695" w:type="dxa"/>
            <w:gridSpan w:val="19"/>
          </w:tcPr>
          <w:p w14:paraId="19BF6CFB" w14:textId="77777777" w:rsidR="005A11E4" w:rsidRPr="00400504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400504" w14:paraId="69EB4177" w14:textId="77777777" w:rsidTr="00B621C9"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40050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5A11E4" w:rsidRPr="0040050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40050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5A11E4" w:rsidRPr="0040050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40050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5A11E4" w:rsidRPr="0040050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40050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5A11E4" w:rsidRPr="0040050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40050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5A11E4" w:rsidRPr="0040050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40050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5A11E4" w:rsidRPr="0040050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40050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400504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BB5E59" w:rsidRPr="00400504" w14:paraId="6C3C0BA4" w14:textId="77777777" w:rsidTr="3179E969">
        <w:trPr>
          <w:trHeight w:val="318"/>
        </w:trPr>
        <w:tc>
          <w:tcPr>
            <w:tcW w:w="14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D0D50" w14:textId="3AED5D08" w:rsidR="00BB5E59" w:rsidRPr="00400504" w:rsidRDefault="00625D1D" w:rsidP="00B64F30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00504">
              <w:rPr>
                <w:rFonts w:asciiTheme="minorHAnsi" w:hAnsiTheme="minorHAnsi" w:cstheme="minorHAnsi"/>
                <w:bCs/>
                <w:sz w:val="20"/>
                <w:szCs w:val="20"/>
              </w:rPr>
              <w:t>3</w:t>
            </w:r>
            <w:r w:rsidR="00BB5E59" w:rsidRPr="0040050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e-P</w:t>
            </w:r>
          </w:p>
          <w:p w14:paraId="013B6061" w14:textId="241FCFCD" w:rsidR="00BB5E59" w:rsidRPr="00400504" w:rsidRDefault="00625D1D" w:rsidP="00061ED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400504">
              <w:rPr>
                <w:rFonts w:asciiTheme="minorHAnsi" w:hAnsiTheme="minorHAnsi" w:cstheme="minorHAnsi"/>
                <w:bCs/>
                <w:sz w:val="20"/>
                <w:szCs w:val="20"/>
              </w:rPr>
              <w:t>18</w:t>
            </w:r>
            <w:r w:rsidR="00BB5E59" w:rsidRPr="0040050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BB5E59" w:rsidRPr="00400504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99DDD" w14:textId="1401ACF7" w:rsidR="00BB5E59" w:rsidRPr="00400504" w:rsidRDefault="00C82D35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2</w:t>
            </w:r>
            <w:r w:rsidR="00BB5E59" w:rsidRPr="00400504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 xml:space="preserve"> e-V</w:t>
            </w:r>
          </w:p>
          <w:p w14:paraId="6C84A960" w14:textId="03F71019" w:rsidR="00BB5E59" w:rsidRPr="00400504" w:rsidRDefault="00625D1D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12</w:t>
            </w:r>
            <w:r w:rsidR="00BB5E59" w:rsidRPr="00400504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 xml:space="preserve"> a-V</w:t>
            </w:r>
          </w:p>
        </w:tc>
        <w:tc>
          <w:tcPr>
            <w:tcW w:w="141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BB5E59" w:rsidRPr="00400504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BB5E59" w:rsidRPr="00400504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B696" w14:textId="225DECA5" w:rsidR="00BB5E59" w:rsidRPr="00400504" w:rsidRDefault="338AEFCF" w:rsidP="07D8B14F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85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BB5E59" w:rsidRPr="00400504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FBE81" w14:textId="6E450F60" w:rsidR="00BB5E59" w:rsidRPr="00400504" w:rsidRDefault="751054A2" w:rsidP="07D8B14F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4</w:t>
            </w:r>
          </w:p>
        </w:tc>
      </w:tr>
      <w:tr w:rsidR="00BB5E59" w:rsidRPr="00400504" w14:paraId="33611488" w14:textId="77777777" w:rsidTr="00B621C9">
        <w:trPr>
          <w:trHeight w:val="318"/>
        </w:trPr>
        <w:tc>
          <w:tcPr>
            <w:tcW w:w="14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BB5E59" w:rsidRPr="00400504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BB5E59" w:rsidRPr="00400504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32E53897" w:rsidR="00BB5E59" w:rsidRPr="00400504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BB5E59" w:rsidRPr="00400504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BB5E59" w:rsidRPr="00400504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A4160BA" w14:textId="77777777" w:rsidR="00BB5E59" w:rsidRPr="00400504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BB5E59" w:rsidRPr="00400504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BB5E59" w:rsidRPr="00400504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BB5E59" w:rsidRPr="00400504" w14:paraId="3AFC1636" w14:textId="77777777" w:rsidTr="00B621C9">
        <w:trPr>
          <w:trHeight w:val="318"/>
        </w:trPr>
        <w:tc>
          <w:tcPr>
            <w:tcW w:w="14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BB5E59" w:rsidRPr="00400504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BB5E59" w:rsidRPr="00400504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27DA3DA9" w:rsidR="00BB5E59" w:rsidRPr="00400504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BB5E59" w:rsidRPr="00400504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BB5E59" w:rsidRPr="00400504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67CC0B1" w14:textId="77777777" w:rsidR="00BB5E59" w:rsidRPr="00400504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BB5E59" w:rsidRPr="00400504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BB5E59" w:rsidRPr="00400504" w:rsidRDefault="00BB5E5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400504" w14:paraId="6194853B" w14:textId="77777777" w:rsidTr="3179E969">
        <w:tc>
          <w:tcPr>
            <w:tcW w:w="9695" w:type="dxa"/>
            <w:gridSpan w:val="19"/>
          </w:tcPr>
          <w:p w14:paraId="73ECE184" w14:textId="77777777" w:rsidR="005A11E4" w:rsidRPr="00400504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400504" w14:paraId="695F6595" w14:textId="77777777" w:rsidTr="3179E969">
        <w:tc>
          <w:tcPr>
            <w:tcW w:w="3307" w:type="dxa"/>
            <w:gridSpan w:val="5"/>
          </w:tcPr>
          <w:p w14:paraId="19C80114" w14:textId="77777777" w:rsidR="005A11E4" w:rsidRPr="00400504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88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3933DC6B" w:rsidR="005A11E4" w:rsidRPr="00400504" w:rsidRDefault="0099747B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0050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OJAN ŠKOF</w:t>
            </w:r>
          </w:p>
        </w:tc>
      </w:tr>
      <w:tr w:rsidR="005A11E4" w:rsidRPr="00400504" w14:paraId="373ADDF1" w14:textId="77777777" w:rsidTr="3179E969">
        <w:tc>
          <w:tcPr>
            <w:tcW w:w="9695" w:type="dxa"/>
            <w:gridSpan w:val="19"/>
          </w:tcPr>
          <w:p w14:paraId="0BC8F3BA" w14:textId="77777777" w:rsidR="005A11E4" w:rsidRPr="00400504" w:rsidRDefault="005A11E4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400504" w14:paraId="2546E5AF" w14:textId="77777777" w:rsidTr="3179E969">
        <w:tc>
          <w:tcPr>
            <w:tcW w:w="2298" w:type="dxa"/>
            <w:gridSpan w:val="3"/>
            <w:vMerge w:val="restart"/>
          </w:tcPr>
          <w:p w14:paraId="6861494E" w14:textId="77777777" w:rsidR="005A11E4" w:rsidRPr="00400504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1" w:type="dxa"/>
            <w:gridSpan w:val="5"/>
          </w:tcPr>
          <w:p w14:paraId="77461E9B" w14:textId="77777777" w:rsidR="005A11E4" w:rsidRPr="00400504" w:rsidRDefault="005A11E4" w:rsidP="00B71733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7176C28F" w:rsidR="005A11E4" w:rsidRPr="00400504" w:rsidRDefault="00DF79E0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LOVENSKI/SLOVENE</w:t>
            </w:r>
          </w:p>
        </w:tc>
      </w:tr>
      <w:tr w:rsidR="005A11E4" w:rsidRPr="00400504" w14:paraId="0712B376" w14:textId="77777777" w:rsidTr="3179E969">
        <w:trPr>
          <w:trHeight w:val="215"/>
        </w:trPr>
        <w:tc>
          <w:tcPr>
            <w:tcW w:w="2298" w:type="dxa"/>
            <w:gridSpan w:val="3"/>
            <w:vMerge/>
            <w:vAlign w:val="center"/>
          </w:tcPr>
          <w:p w14:paraId="2BE63940" w14:textId="77777777" w:rsidR="005A11E4" w:rsidRPr="00400504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1" w:type="dxa"/>
            <w:gridSpan w:val="5"/>
          </w:tcPr>
          <w:p w14:paraId="3A2F1B73" w14:textId="77777777" w:rsidR="005A11E4" w:rsidRPr="00400504" w:rsidRDefault="005A11E4" w:rsidP="00B71733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471226D7" w:rsidR="005A11E4" w:rsidRPr="00400504" w:rsidRDefault="00DF79E0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LOVENSKI/SLOVENE</w:t>
            </w:r>
          </w:p>
        </w:tc>
      </w:tr>
      <w:tr w:rsidR="005A11E4" w:rsidRPr="00400504" w14:paraId="0BB418C6" w14:textId="77777777" w:rsidTr="3179E969">
        <w:tc>
          <w:tcPr>
            <w:tcW w:w="4728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400504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5A11E4" w:rsidRPr="00400504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400504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1D3BA6F" w14:textId="77777777" w:rsidR="005A11E4" w:rsidRPr="00400504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400504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98F9CD" w14:textId="77777777" w:rsidR="005A11E4" w:rsidRPr="00400504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083F57" w:rsidRPr="00083F57" w14:paraId="273ADA0E" w14:textId="77777777" w:rsidTr="3179E969">
        <w:trPr>
          <w:trHeight w:val="275"/>
        </w:trPr>
        <w:tc>
          <w:tcPr>
            <w:tcW w:w="472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04F36A7D" w:rsidR="00400504" w:rsidRPr="00083F57" w:rsidRDefault="00400504" w:rsidP="005E5880">
            <w:pPr>
              <w:spacing w:after="0"/>
              <w:jc w:val="both"/>
              <w:rPr>
                <w:rFonts w:asciiTheme="minorHAnsi" w:eastAsia="Calibri" w:hAnsiTheme="minorHAnsi" w:cstheme="minorHAnsi"/>
                <w:strike/>
                <w:sz w:val="20"/>
                <w:szCs w:val="20"/>
                <w:lang w:eastAsia="sl-SI"/>
              </w:rPr>
            </w:pPr>
            <w:r w:rsidRPr="00083F57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Pogoj za pristop k izpitu so opravljene obveznosti e-predavanj in e-vaj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35712C" w:rsidRPr="00083F57" w:rsidRDefault="0035712C" w:rsidP="005E5880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4D7EEEF8" w:rsidR="00400504" w:rsidRPr="00083F57" w:rsidRDefault="00400504" w:rsidP="005E5880">
            <w:pPr>
              <w:spacing w:after="0"/>
              <w:jc w:val="both"/>
              <w:rPr>
                <w:rFonts w:asciiTheme="minorHAnsi" w:eastAsia="Calibri" w:hAnsiTheme="minorHAnsi" w:cstheme="minorHAnsi"/>
                <w:strike/>
                <w:sz w:val="20"/>
                <w:szCs w:val="20"/>
                <w:lang w:eastAsia="sl-SI"/>
              </w:rPr>
            </w:pPr>
            <w:r w:rsidRPr="00083F57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Completion of assignments in e-lectures and e-seminars is a prerequisite for taking the exam.</w:t>
            </w:r>
          </w:p>
        </w:tc>
      </w:tr>
      <w:tr w:rsidR="0035712C" w:rsidRPr="00400504" w14:paraId="32638BBD" w14:textId="77777777" w:rsidTr="3179E969">
        <w:trPr>
          <w:trHeight w:val="137"/>
        </w:trPr>
        <w:tc>
          <w:tcPr>
            <w:tcW w:w="4719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35712C" w:rsidRPr="00400504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8DA8183" w14:textId="77777777" w:rsidR="0035712C" w:rsidRPr="00400504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400504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35712C" w:rsidRPr="00400504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35712C" w:rsidRPr="00400504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2F3726" w14:textId="77777777" w:rsidR="0035712C" w:rsidRPr="00400504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625D1D" w:rsidRPr="00400504" w14:paraId="4EDFC7EE" w14:textId="77777777" w:rsidTr="3179E969">
        <w:trPr>
          <w:trHeight w:val="20"/>
        </w:trPr>
        <w:tc>
          <w:tcPr>
            <w:tcW w:w="471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00DA9" w14:textId="10352B54" w:rsidR="00625D1D" w:rsidRPr="00400504" w:rsidRDefault="00625D1D" w:rsidP="00625D1D">
            <w:pPr>
              <w:numPr>
                <w:ilvl w:val="0"/>
                <w:numId w:val="5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00504">
              <w:rPr>
                <w:rFonts w:asciiTheme="minorHAnsi" w:hAnsiTheme="minorHAnsi" w:cstheme="minorHAnsi"/>
                <w:sz w:val="20"/>
                <w:szCs w:val="20"/>
              </w:rPr>
              <w:t>Pravni pojmi: družba, pravo, pravni akt, pravna razmerja, zakonitost, sistematika prava, mednarodno pravo, ustavno pravo.</w:t>
            </w:r>
          </w:p>
          <w:p w14:paraId="64AA3501" w14:textId="77777777" w:rsidR="00625D1D" w:rsidRPr="00400504" w:rsidRDefault="00625D1D" w:rsidP="00625D1D">
            <w:pPr>
              <w:numPr>
                <w:ilvl w:val="0"/>
                <w:numId w:val="5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400504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Gospodarsko pravo: pojem gospodarskega prava, pravni viri, značilnosti.</w:t>
            </w:r>
          </w:p>
          <w:p w14:paraId="1DAB95DF" w14:textId="417C5EEE" w:rsidR="00625D1D" w:rsidRPr="00400504" w:rsidRDefault="00625D1D" w:rsidP="00625D1D">
            <w:pPr>
              <w:numPr>
                <w:ilvl w:val="0"/>
                <w:numId w:val="5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400504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Pogodbeno pravo: pojem, viri, načela, pravni temelj za nastanek obveznosti, pogodbene obveznosti, odškodninske obveznosti, prenehanje obveznosti.</w:t>
            </w:r>
          </w:p>
          <w:p w14:paraId="79075951" w14:textId="57310A22" w:rsidR="00625D1D" w:rsidRPr="00400504" w:rsidRDefault="00625D1D" w:rsidP="00625D1D">
            <w:pPr>
              <w:numPr>
                <w:ilvl w:val="0"/>
                <w:numId w:val="5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400504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Prevozno pravo: opredelitev, unifikacija prava, prihodnost prevoznega prava.</w:t>
            </w:r>
          </w:p>
          <w:p w14:paraId="29FA7BC7" w14:textId="77777777" w:rsidR="00625D1D" w:rsidRPr="00400504" w:rsidRDefault="00625D1D" w:rsidP="00625D1D">
            <w:pPr>
              <w:numPr>
                <w:ilvl w:val="0"/>
                <w:numId w:val="5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400504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Prevozna pogodba:  značilnosti, vrste, pogodba o prevozu tovora, pogodba o prevozu potnikov. Ostale pomembne pogodbe: shranjevalna pogodba, skladiščna pogodba, špediterska pogodba.</w:t>
            </w:r>
          </w:p>
          <w:p w14:paraId="096B44CF" w14:textId="77777777" w:rsidR="00625D1D" w:rsidRPr="00400504" w:rsidRDefault="00625D1D" w:rsidP="00625D1D">
            <w:pPr>
              <w:numPr>
                <w:ilvl w:val="0"/>
                <w:numId w:val="5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400504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Vrednostni papirji: menica, ček, delnica, obveznica, nematerializirani vrednostni papirji.</w:t>
            </w:r>
          </w:p>
          <w:p w14:paraId="42A936EA" w14:textId="77777777" w:rsidR="00625D1D" w:rsidRPr="00400504" w:rsidRDefault="00625D1D" w:rsidP="00625D1D">
            <w:pPr>
              <w:numPr>
                <w:ilvl w:val="0"/>
                <w:numId w:val="5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400504">
              <w:rPr>
                <w:rFonts w:asciiTheme="minorHAnsi" w:eastAsiaTheme="minorHAnsi" w:hAnsiTheme="minorHAnsi" w:cstheme="minorHAnsi"/>
                <w:sz w:val="20"/>
                <w:szCs w:val="20"/>
              </w:rPr>
              <w:t>Opredelitev in pomen zavarovanja.</w:t>
            </w:r>
          </w:p>
          <w:p w14:paraId="70AC8F5D" w14:textId="63E15B85" w:rsidR="00625D1D" w:rsidRPr="00400504" w:rsidRDefault="00625D1D" w:rsidP="00625D1D">
            <w:pPr>
              <w:numPr>
                <w:ilvl w:val="0"/>
                <w:numId w:val="5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400504">
              <w:rPr>
                <w:rFonts w:asciiTheme="minorHAnsi" w:eastAsiaTheme="minorHAnsi" w:hAnsiTheme="minorHAnsi" w:cstheme="minorHAnsi"/>
                <w:sz w:val="20"/>
                <w:szCs w:val="20"/>
              </w:rPr>
              <w:t>Zavarovalna pogodba</w:t>
            </w:r>
            <w:r w:rsidRPr="00400504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.</w:t>
            </w:r>
          </w:p>
          <w:p w14:paraId="2704D341" w14:textId="77777777" w:rsidR="00625D1D" w:rsidRPr="00400504" w:rsidRDefault="00625D1D" w:rsidP="00625D1D">
            <w:pPr>
              <w:numPr>
                <w:ilvl w:val="0"/>
                <w:numId w:val="5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400504">
              <w:rPr>
                <w:rFonts w:asciiTheme="minorHAnsi" w:eastAsiaTheme="minorHAnsi" w:hAnsiTheme="minorHAnsi" w:cstheme="minorHAnsi"/>
                <w:sz w:val="20"/>
                <w:szCs w:val="20"/>
              </w:rPr>
              <w:t>Prvine pogodbe o transportnem zavarovanju.</w:t>
            </w:r>
          </w:p>
          <w:p w14:paraId="625112B6" w14:textId="7F2930D0" w:rsidR="00625D1D" w:rsidRPr="00400504" w:rsidRDefault="00625D1D" w:rsidP="00625D1D">
            <w:pPr>
              <w:pStyle w:val="Odstavekseznama"/>
              <w:numPr>
                <w:ilvl w:val="0"/>
                <w:numId w:val="5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400504">
              <w:rPr>
                <w:rFonts w:asciiTheme="minorHAnsi" w:eastAsiaTheme="minorHAnsi" w:hAnsiTheme="minorHAnsi" w:cstheme="minorHAnsi"/>
                <w:sz w:val="20"/>
                <w:szCs w:val="20"/>
              </w:rPr>
              <w:t>Zavarovanje blaga v različnih vrstah transporta.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47B472" w14:textId="77777777" w:rsidR="00625D1D" w:rsidRPr="00400504" w:rsidRDefault="00625D1D" w:rsidP="00625D1D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ED190" w14:textId="650EDC29" w:rsidR="00625D1D" w:rsidRPr="00400504" w:rsidRDefault="00625D1D" w:rsidP="00625D1D">
            <w:pPr>
              <w:numPr>
                <w:ilvl w:val="0"/>
                <w:numId w:val="21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00504">
              <w:rPr>
                <w:rFonts w:asciiTheme="minorHAnsi" w:hAnsiTheme="minorHAnsi" w:cstheme="minorHAnsi"/>
                <w:sz w:val="20"/>
                <w:szCs w:val="20"/>
              </w:rPr>
              <w:t xml:space="preserve">Legal terms: society, law, the legal act, legal relations, regularity, systematics of law, international law, constitutional law. </w:t>
            </w:r>
          </w:p>
          <w:p w14:paraId="0B4DFB1D" w14:textId="77777777" w:rsidR="00625D1D" w:rsidRPr="00400504" w:rsidRDefault="00625D1D" w:rsidP="00625D1D">
            <w:pPr>
              <w:numPr>
                <w:ilvl w:val="0"/>
                <w:numId w:val="21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00504">
              <w:rPr>
                <w:rFonts w:asciiTheme="minorHAnsi" w:hAnsiTheme="minorHAnsi" w:cstheme="minorHAnsi"/>
                <w:sz w:val="20"/>
                <w:szCs w:val="20"/>
              </w:rPr>
              <w:t xml:space="preserve">Commercial law: the concept of commercial law, regulatory resources, characteristics. </w:t>
            </w:r>
          </w:p>
          <w:p w14:paraId="322D75A1" w14:textId="0186F260" w:rsidR="00625D1D" w:rsidRPr="00400504" w:rsidRDefault="00625D1D" w:rsidP="00625D1D">
            <w:pPr>
              <w:numPr>
                <w:ilvl w:val="0"/>
                <w:numId w:val="21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00504">
              <w:rPr>
                <w:rFonts w:asciiTheme="minorHAnsi" w:hAnsiTheme="minorHAnsi" w:cstheme="minorHAnsi"/>
                <w:sz w:val="20"/>
                <w:szCs w:val="20"/>
              </w:rPr>
              <w:t xml:space="preserve">The contract law: the concept, resources, principles, legal basis for entering into obligation, contractual obligations, obligations in tort, termination of obligation. </w:t>
            </w:r>
          </w:p>
          <w:p w14:paraId="59EB4A33" w14:textId="77777777" w:rsidR="007E4B51" w:rsidRPr="00400504" w:rsidRDefault="00625D1D" w:rsidP="00625D1D">
            <w:pPr>
              <w:numPr>
                <w:ilvl w:val="0"/>
                <w:numId w:val="21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00504">
              <w:rPr>
                <w:rFonts w:asciiTheme="minorHAnsi" w:hAnsiTheme="minorHAnsi" w:cstheme="minorHAnsi"/>
                <w:sz w:val="20"/>
                <w:szCs w:val="20"/>
              </w:rPr>
              <w:t xml:space="preserve">Transport law: the definition, the unification of law, the future of transport law. </w:t>
            </w:r>
          </w:p>
          <w:p w14:paraId="3479B9E8" w14:textId="77A3972B" w:rsidR="00625D1D" w:rsidRPr="00400504" w:rsidRDefault="00625D1D" w:rsidP="00625D1D">
            <w:pPr>
              <w:numPr>
                <w:ilvl w:val="0"/>
                <w:numId w:val="21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00504">
              <w:rPr>
                <w:rFonts w:asciiTheme="minorHAnsi" w:hAnsiTheme="minorHAnsi" w:cstheme="minorHAnsi"/>
                <w:sz w:val="20"/>
                <w:szCs w:val="20"/>
              </w:rPr>
              <w:t xml:space="preserve">Contract of carriage: characteristics, types, contract on transport of freight, contract on transport of passengers. Other important contracts: contract of deposit, a contract of warehousing. </w:t>
            </w:r>
          </w:p>
          <w:p w14:paraId="3CDDB620" w14:textId="77777777" w:rsidR="00625D1D" w:rsidRPr="00400504" w:rsidRDefault="00625D1D" w:rsidP="00625D1D">
            <w:pPr>
              <w:numPr>
                <w:ilvl w:val="0"/>
                <w:numId w:val="21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00504">
              <w:rPr>
                <w:rFonts w:asciiTheme="minorHAnsi" w:hAnsiTheme="minorHAnsi" w:cstheme="minorHAnsi"/>
                <w:sz w:val="20"/>
                <w:szCs w:val="20"/>
              </w:rPr>
              <w:t>Stocks: bill of exchange, check, share, debenture bond, immaterialized stocks.</w:t>
            </w:r>
          </w:p>
          <w:p w14:paraId="4DA254BC" w14:textId="77777777" w:rsidR="00625D1D" w:rsidRPr="00400504" w:rsidRDefault="00625D1D" w:rsidP="00625D1D">
            <w:pPr>
              <w:numPr>
                <w:ilvl w:val="0"/>
                <w:numId w:val="22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400504">
              <w:rPr>
                <w:rFonts w:asciiTheme="minorHAnsi" w:eastAsia="Calibri" w:hAnsiTheme="minorHAnsi" w:cstheme="minorHAnsi"/>
                <w:sz w:val="20"/>
                <w:szCs w:val="20"/>
              </w:rPr>
              <w:t>Definition and importance of insurance.</w:t>
            </w:r>
          </w:p>
          <w:p w14:paraId="67999034" w14:textId="1BD79B35" w:rsidR="00625D1D" w:rsidRPr="00400504" w:rsidRDefault="00625D1D" w:rsidP="00625D1D">
            <w:pPr>
              <w:numPr>
                <w:ilvl w:val="0"/>
                <w:numId w:val="22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400504">
              <w:rPr>
                <w:rFonts w:asciiTheme="minorHAnsi" w:eastAsia="Calibri" w:hAnsiTheme="minorHAnsi" w:cstheme="minorHAnsi"/>
                <w:sz w:val="20"/>
                <w:szCs w:val="20"/>
              </w:rPr>
              <w:t>Insurance contracts.</w:t>
            </w:r>
          </w:p>
          <w:p w14:paraId="093E07EA" w14:textId="77777777" w:rsidR="00625D1D" w:rsidRPr="00400504" w:rsidRDefault="00625D1D" w:rsidP="00625D1D">
            <w:pPr>
              <w:numPr>
                <w:ilvl w:val="0"/>
                <w:numId w:val="22"/>
              </w:num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400504">
              <w:rPr>
                <w:rFonts w:asciiTheme="minorHAnsi" w:eastAsia="Calibri" w:hAnsiTheme="minorHAnsi" w:cstheme="minorHAnsi"/>
                <w:sz w:val="20"/>
                <w:szCs w:val="20"/>
              </w:rPr>
              <w:t>Elements of transport insurance contract.</w:t>
            </w:r>
          </w:p>
          <w:p w14:paraId="68E25B91" w14:textId="2BC25A80" w:rsidR="00625D1D" w:rsidRPr="00400504" w:rsidRDefault="00625D1D" w:rsidP="00625D1D">
            <w:pPr>
              <w:pStyle w:val="Odstavekseznama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en-US"/>
              </w:rPr>
            </w:pPr>
            <w:r w:rsidRPr="00400504">
              <w:rPr>
                <w:rFonts w:asciiTheme="minorHAnsi" w:eastAsia="Calibri" w:hAnsiTheme="minorHAnsi" w:cstheme="minorHAnsi"/>
                <w:sz w:val="20"/>
                <w:szCs w:val="20"/>
              </w:rPr>
              <w:lastRenderedPageBreak/>
              <w:t>Insurance of goods in different modes of transport.</w:t>
            </w:r>
          </w:p>
        </w:tc>
      </w:tr>
      <w:tr w:rsidR="0035712C" w:rsidRPr="00400504" w14:paraId="50F6CFCC" w14:textId="77777777" w:rsidTr="3179E969">
        <w:tc>
          <w:tcPr>
            <w:tcW w:w="9695" w:type="dxa"/>
            <w:gridSpan w:val="19"/>
            <w:tcBorders>
              <w:bottom w:val="single" w:sz="4" w:space="0" w:color="auto"/>
            </w:tcBorders>
          </w:tcPr>
          <w:p w14:paraId="456C5BEE" w14:textId="77777777" w:rsidR="0035712C" w:rsidRPr="00400504" w:rsidRDefault="0035712C" w:rsidP="0035712C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lastRenderedPageBreak/>
              <w:br w:type="page"/>
            </w:r>
          </w:p>
          <w:p w14:paraId="4C4D6A60" w14:textId="3C19D0CF" w:rsidR="0035712C" w:rsidRPr="00400504" w:rsidRDefault="0035712C" w:rsidP="0035712C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35712C" w:rsidRPr="00400504" w14:paraId="166E7B56" w14:textId="77777777" w:rsidTr="3179E969">
        <w:trPr>
          <w:trHeight w:val="510"/>
        </w:trPr>
        <w:tc>
          <w:tcPr>
            <w:tcW w:w="9695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F5986" w14:textId="77777777" w:rsidR="001728FF" w:rsidRPr="00400504" w:rsidRDefault="001728FF" w:rsidP="001728FF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400504">
              <w:rPr>
                <w:rFonts w:asciiTheme="minorHAnsi" w:hAnsiTheme="minorHAnsi" w:cstheme="minorHAnsi"/>
                <w:sz w:val="20"/>
                <w:szCs w:val="20"/>
              </w:rPr>
              <w:t>Murtič, S., Murgel, J., &amp; Vidiček, M. (2009). </w:t>
            </w:r>
            <w:r w:rsidRPr="00400504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Osnove prava v logistiki</w:t>
            </w:r>
            <w:r w:rsidRPr="00400504">
              <w:rPr>
                <w:rFonts w:asciiTheme="minorHAnsi" w:hAnsiTheme="minorHAnsi" w:cstheme="minorHAnsi"/>
                <w:sz w:val="20"/>
                <w:szCs w:val="20"/>
              </w:rPr>
              <w:t>. Fakulteta za uporabne družbene študije.</w:t>
            </w:r>
          </w:p>
          <w:p w14:paraId="184E7F18" w14:textId="72CF004F" w:rsidR="0035712C" w:rsidRPr="00400504" w:rsidRDefault="001728FF" w:rsidP="0099747B">
            <w:pPr>
              <w:spacing w:after="0"/>
              <w:jc w:val="both"/>
              <w:rPr>
                <w:rFonts w:asciiTheme="minorHAnsi" w:hAnsiTheme="minorHAnsi" w:cstheme="minorHAnsi"/>
                <w:color w:val="333333"/>
                <w:sz w:val="20"/>
                <w:szCs w:val="20"/>
              </w:rPr>
            </w:pPr>
            <w:r w:rsidRPr="00400504">
              <w:rPr>
                <w:rFonts w:asciiTheme="minorHAnsi" w:hAnsiTheme="minorHAnsi" w:cstheme="minorHAnsi"/>
                <w:sz w:val="20"/>
                <w:szCs w:val="20"/>
              </w:rPr>
              <w:t>Kranjc, V. (2006). </w:t>
            </w:r>
            <w:r w:rsidRPr="00400504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Gospodarsko pogodbeno pravo</w:t>
            </w:r>
            <w:r w:rsidRPr="00400504">
              <w:rPr>
                <w:rFonts w:asciiTheme="minorHAnsi" w:hAnsiTheme="minorHAnsi" w:cstheme="minorHAnsi"/>
                <w:sz w:val="20"/>
                <w:szCs w:val="20"/>
              </w:rPr>
              <w:t> (1. natis, str. 496). GV založba; Pravna fakulteta Univerze v Mariboru.</w:t>
            </w:r>
          </w:p>
        </w:tc>
      </w:tr>
      <w:tr w:rsidR="0035712C" w:rsidRPr="00400504" w14:paraId="17101D27" w14:textId="77777777" w:rsidTr="3179E969">
        <w:trPr>
          <w:trHeight w:val="73"/>
        </w:trPr>
        <w:tc>
          <w:tcPr>
            <w:tcW w:w="4719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35712C" w:rsidRPr="00400504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337EC76C" w14:textId="77777777" w:rsidR="0035712C" w:rsidRPr="00400504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35712C" w:rsidRPr="00400504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35712C" w:rsidRPr="00400504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1F3F523" w14:textId="77777777" w:rsidR="0035712C" w:rsidRPr="00400504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40050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625D1D" w:rsidRPr="00400504" w14:paraId="572FDB32" w14:textId="77777777" w:rsidTr="3179E969">
        <w:trPr>
          <w:trHeight w:val="2515"/>
        </w:trPr>
        <w:tc>
          <w:tcPr>
            <w:tcW w:w="471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1F3C2" w14:textId="77777777" w:rsidR="0099747B" w:rsidRPr="00400504" w:rsidRDefault="0099747B" w:rsidP="0099747B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00504">
              <w:rPr>
                <w:rFonts w:asciiTheme="minorHAnsi" w:hAnsiTheme="minorHAnsi" w:cstheme="minorHAnsi"/>
                <w:sz w:val="20"/>
                <w:szCs w:val="20"/>
              </w:rPr>
              <w:t>Študentom je omogočeno:</w:t>
            </w:r>
          </w:p>
          <w:p w14:paraId="69A14C31" w14:textId="77777777" w:rsidR="0099747B" w:rsidRPr="00400504" w:rsidRDefault="0099747B" w:rsidP="0099747B">
            <w:pPr>
              <w:numPr>
                <w:ilvl w:val="0"/>
                <w:numId w:val="23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400504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pridobiti temeljna znanja s področja prava,</w:t>
            </w:r>
          </w:p>
          <w:p w14:paraId="6BF4D13C" w14:textId="3E041F84" w:rsidR="0099747B" w:rsidRPr="00400504" w:rsidRDefault="0099747B" w:rsidP="0099747B">
            <w:pPr>
              <w:numPr>
                <w:ilvl w:val="0"/>
                <w:numId w:val="23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400504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 xml:space="preserve">spoznati temelje pravnih </w:t>
            </w:r>
            <w:r w:rsidR="00625D1D" w:rsidRPr="00400504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aktov v slovenskem pravnem redu</w:t>
            </w:r>
            <w:r w:rsidRPr="00400504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 xml:space="preserve">, </w:t>
            </w:r>
          </w:p>
          <w:p w14:paraId="2A0BD80B" w14:textId="77777777" w:rsidR="0099747B" w:rsidRPr="00400504" w:rsidRDefault="0099747B" w:rsidP="0099747B">
            <w:pPr>
              <w:numPr>
                <w:ilvl w:val="0"/>
                <w:numId w:val="23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400504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spoznati temeljne pravne akte s področja obligacij,</w:t>
            </w:r>
          </w:p>
          <w:p w14:paraId="236BF18B" w14:textId="1664DA05" w:rsidR="0099747B" w:rsidRPr="00400504" w:rsidRDefault="0099747B" w:rsidP="0099747B">
            <w:pPr>
              <w:numPr>
                <w:ilvl w:val="0"/>
                <w:numId w:val="23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400504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usvojiti znanja prev</w:t>
            </w:r>
            <w:r w:rsidR="00625D1D" w:rsidRPr="00400504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oznih pogodb, pogodbenega prava,</w:t>
            </w:r>
          </w:p>
          <w:p w14:paraId="582EF3EA" w14:textId="4B0FAAB5" w:rsidR="0099747B" w:rsidRPr="00400504" w:rsidRDefault="00625D1D" w:rsidP="0099747B">
            <w:pPr>
              <w:numPr>
                <w:ilvl w:val="0"/>
                <w:numId w:val="23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  <w:r w:rsidRPr="00400504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pridobiti znanja s področja zavarovanja v logistiki in oskrbovalni verigi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99747B" w:rsidRPr="00400504" w:rsidRDefault="0099747B" w:rsidP="0099747B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C9550" w14:textId="77777777" w:rsidR="0099747B" w:rsidRPr="00400504" w:rsidRDefault="0099747B" w:rsidP="0099747B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00504">
              <w:rPr>
                <w:rFonts w:asciiTheme="minorHAnsi" w:hAnsiTheme="minorHAnsi" w:cstheme="minorHAnsi"/>
                <w:sz w:val="20"/>
                <w:szCs w:val="20"/>
              </w:rPr>
              <w:t xml:space="preserve">Students will be able to: </w:t>
            </w:r>
          </w:p>
          <w:p w14:paraId="3B68F08F" w14:textId="77777777" w:rsidR="0099747B" w:rsidRPr="00400504" w:rsidRDefault="0099747B" w:rsidP="0099747B">
            <w:pPr>
              <w:numPr>
                <w:ilvl w:val="0"/>
                <w:numId w:val="23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00504">
              <w:rPr>
                <w:rFonts w:asciiTheme="minorHAnsi" w:hAnsiTheme="minorHAnsi" w:cstheme="minorHAnsi"/>
                <w:sz w:val="20"/>
                <w:szCs w:val="20"/>
              </w:rPr>
              <w:t>acquire the fundamental knowledge of law,</w:t>
            </w:r>
          </w:p>
          <w:p w14:paraId="43E17744" w14:textId="38B45BDA" w:rsidR="0099747B" w:rsidRPr="00400504" w:rsidRDefault="0099747B" w:rsidP="0099747B">
            <w:pPr>
              <w:numPr>
                <w:ilvl w:val="0"/>
                <w:numId w:val="23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00504">
              <w:rPr>
                <w:rFonts w:asciiTheme="minorHAnsi" w:hAnsiTheme="minorHAnsi" w:cstheme="minorHAnsi"/>
                <w:sz w:val="20"/>
                <w:szCs w:val="20"/>
              </w:rPr>
              <w:t>understand the fundamentals of legal acts in the Slovene legal order,</w:t>
            </w:r>
          </w:p>
          <w:p w14:paraId="3BA932F6" w14:textId="77777777" w:rsidR="0099747B" w:rsidRPr="00400504" w:rsidRDefault="0099747B" w:rsidP="0099747B">
            <w:pPr>
              <w:numPr>
                <w:ilvl w:val="0"/>
                <w:numId w:val="23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00504">
              <w:rPr>
                <w:rFonts w:asciiTheme="minorHAnsi" w:hAnsiTheme="minorHAnsi" w:cstheme="minorHAnsi"/>
                <w:sz w:val="20"/>
                <w:szCs w:val="20"/>
              </w:rPr>
              <w:t>understand the fundamental legal acts from the field of contract law,</w:t>
            </w:r>
          </w:p>
          <w:p w14:paraId="6514D73D" w14:textId="06BDF46F" w:rsidR="0099747B" w:rsidRPr="00400504" w:rsidRDefault="0099747B" w:rsidP="0099747B">
            <w:pPr>
              <w:numPr>
                <w:ilvl w:val="0"/>
                <w:numId w:val="23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00504">
              <w:rPr>
                <w:rFonts w:asciiTheme="minorHAnsi" w:hAnsiTheme="minorHAnsi" w:cstheme="minorHAnsi"/>
                <w:sz w:val="20"/>
                <w:szCs w:val="20"/>
              </w:rPr>
              <w:t>acquire the knowledge of freight contracts, contract law,</w:t>
            </w:r>
          </w:p>
          <w:p w14:paraId="41C5AAA2" w14:textId="3119C550" w:rsidR="0099747B" w:rsidRPr="00400504" w:rsidRDefault="00625D1D" w:rsidP="00625D1D">
            <w:pPr>
              <w:numPr>
                <w:ilvl w:val="0"/>
                <w:numId w:val="23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00504">
              <w:rPr>
                <w:rFonts w:asciiTheme="minorHAnsi" w:eastAsia="Calibri" w:hAnsiTheme="minorHAnsi" w:cstheme="minorHAnsi"/>
                <w:sz w:val="20"/>
                <w:szCs w:val="20"/>
              </w:rPr>
              <w:t>acquire the knowledge of insurances in logistics and supply chain.</w:t>
            </w:r>
          </w:p>
        </w:tc>
      </w:tr>
      <w:tr w:rsidR="0035712C" w:rsidRPr="00400504" w14:paraId="2732D8B1" w14:textId="77777777" w:rsidTr="3179E969">
        <w:trPr>
          <w:trHeight w:val="117"/>
        </w:trPr>
        <w:tc>
          <w:tcPr>
            <w:tcW w:w="4728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35712C" w:rsidRPr="00400504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57D9C8" w14:textId="77777777" w:rsidR="0035712C" w:rsidRPr="00400504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35712C" w:rsidRPr="00400504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426D774D" w14:textId="77777777" w:rsidR="0035712C" w:rsidRPr="00400504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35712C" w:rsidRPr="00400504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589EC16" w14:textId="77777777" w:rsidR="0035712C" w:rsidRPr="00400504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99747B" w:rsidRPr="00400504" w14:paraId="355E000C" w14:textId="77777777" w:rsidTr="3179E969">
        <w:trPr>
          <w:trHeight w:val="694"/>
        </w:trPr>
        <w:tc>
          <w:tcPr>
            <w:tcW w:w="472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8C74D" w14:textId="77777777" w:rsidR="0099747B" w:rsidRPr="00400504" w:rsidRDefault="0099747B" w:rsidP="0099747B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00504">
              <w:rPr>
                <w:rFonts w:asciiTheme="minorHAnsi" w:hAnsiTheme="minorHAnsi" w:cstheme="minorHAnsi"/>
                <w:sz w:val="20"/>
                <w:szCs w:val="20"/>
              </w:rPr>
              <w:t>Znanje in razumevanje:</w:t>
            </w:r>
          </w:p>
          <w:p w14:paraId="6F72835A" w14:textId="77777777" w:rsidR="0099747B" w:rsidRPr="00400504" w:rsidRDefault="0099747B" w:rsidP="0099747B">
            <w:pPr>
              <w:numPr>
                <w:ilvl w:val="0"/>
                <w:numId w:val="24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00504">
              <w:rPr>
                <w:rFonts w:asciiTheme="minorHAnsi" w:hAnsiTheme="minorHAnsi" w:cstheme="minorHAnsi"/>
                <w:sz w:val="20"/>
                <w:szCs w:val="20"/>
              </w:rPr>
              <w:t>razumevanje in osvojitev osnovnih pravnih pojmov in institutov,</w:t>
            </w:r>
          </w:p>
          <w:p w14:paraId="70A5D464" w14:textId="12E7DBFA" w:rsidR="0099747B" w:rsidRPr="00400504" w:rsidRDefault="0099747B" w:rsidP="0099747B">
            <w:pPr>
              <w:pStyle w:val="Odstavekseznama"/>
              <w:numPr>
                <w:ilvl w:val="0"/>
                <w:numId w:val="24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00504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sposobnost prepoznavanja in osnovne uporabe pridobljenega teoretičnega znanja v praksi.</w:t>
            </w:r>
          </w:p>
          <w:p w14:paraId="63EECC53" w14:textId="77777777" w:rsidR="00400504" w:rsidRPr="00400504" w:rsidRDefault="00400504" w:rsidP="00400504">
            <w:pPr>
              <w:pStyle w:val="Odstavekseznama"/>
              <w:ind w:left="36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0ECD868A" w14:textId="77777777" w:rsidR="0099747B" w:rsidRPr="00400504" w:rsidRDefault="0099747B" w:rsidP="0099747B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00504">
              <w:rPr>
                <w:rFonts w:asciiTheme="minorHAnsi" w:hAnsiTheme="minorHAnsi" w:cstheme="minorHAnsi"/>
                <w:sz w:val="20"/>
                <w:szCs w:val="20"/>
              </w:rPr>
              <w:t>Prenesljive/ključne spretnosti in drugi atributi:</w:t>
            </w:r>
          </w:p>
          <w:p w14:paraId="722D974F" w14:textId="7DAF24F6" w:rsidR="0099747B" w:rsidRPr="00400504" w:rsidRDefault="0099747B" w:rsidP="00997FD8">
            <w:pPr>
              <w:pStyle w:val="Odstavekseznama"/>
              <w:numPr>
                <w:ilvl w:val="0"/>
                <w:numId w:val="25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00504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študenti se usposobijo za uporabo teoretičnega znanja v praktičnih primerih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99747B" w:rsidRPr="00400504" w:rsidRDefault="0099747B" w:rsidP="0099747B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0E34BD94" w14:textId="77777777" w:rsidR="0099747B" w:rsidRPr="00400504" w:rsidRDefault="0099747B" w:rsidP="0099747B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1859909D" w14:textId="77777777" w:rsidR="0099747B" w:rsidRPr="00400504" w:rsidRDefault="0099747B" w:rsidP="0099747B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8E996" w14:textId="77777777" w:rsidR="0099747B" w:rsidRPr="00400504" w:rsidRDefault="0099747B" w:rsidP="0099747B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00504">
              <w:rPr>
                <w:rFonts w:asciiTheme="minorHAnsi" w:hAnsiTheme="minorHAnsi" w:cstheme="minorHAnsi"/>
                <w:sz w:val="20"/>
                <w:szCs w:val="20"/>
              </w:rPr>
              <w:t>Knowledge and Understanding:</w:t>
            </w:r>
          </w:p>
          <w:p w14:paraId="6F0612E1" w14:textId="77777777" w:rsidR="0099747B" w:rsidRPr="00400504" w:rsidRDefault="0099747B" w:rsidP="0099747B">
            <w:pPr>
              <w:numPr>
                <w:ilvl w:val="0"/>
                <w:numId w:val="24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00504">
              <w:rPr>
                <w:rFonts w:asciiTheme="minorHAnsi" w:hAnsiTheme="minorHAnsi" w:cstheme="minorHAnsi"/>
                <w:sz w:val="20"/>
                <w:szCs w:val="20"/>
              </w:rPr>
              <w:t>understand and grasp the basics of law and institutes,</w:t>
            </w:r>
          </w:p>
          <w:p w14:paraId="034B0618" w14:textId="77777777" w:rsidR="00400504" w:rsidRPr="00400504" w:rsidRDefault="0099747B" w:rsidP="00F545DC">
            <w:pPr>
              <w:pStyle w:val="Odstavekseznama"/>
              <w:numPr>
                <w:ilvl w:val="0"/>
                <w:numId w:val="24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00504">
              <w:rPr>
                <w:rFonts w:asciiTheme="minorHAnsi" w:hAnsiTheme="minorHAnsi" w:cstheme="minorHAnsi"/>
                <w:sz w:val="20"/>
                <w:szCs w:val="20"/>
              </w:rPr>
              <w:t>be able to recognize and apply the gained theoretical knowledge.</w:t>
            </w:r>
          </w:p>
          <w:p w14:paraId="4D27F2A6" w14:textId="4251E54E" w:rsidR="00400504" w:rsidRDefault="00400504" w:rsidP="00400504">
            <w:pPr>
              <w:pStyle w:val="Odstavekseznama"/>
              <w:autoSpaceDE w:val="0"/>
              <w:autoSpaceDN w:val="0"/>
              <w:adjustRightInd w:val="0"/>
              <w:ind w:left="36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5AD6B029" w14:textId="77777777" w:rsidR="00400504" w:rsidRPr="00400504" w:rsidRDefault="00400504" w:rsidP="00400504">
            <w:pPr>
              <w:pStyle w:val="Odstavekseznama"/>
              <w:autoSpaceDE w:val="0"/>
              <w:autoSpaceDN w:val="0"/>
              <w:adjustRightInd w:val="0"/>
              <w:ind w:left="36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320ABF35" w14:textId="1094B96D" w:rsidR="0099747B" w:rsidRPr="00400504" w:rsidRDefault="0099747B" w:rsidP="00400504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00504">
              <w:rPr>
                <w:rFonts w:asciiTheme="minorHAnsi" w:hAnsiTheme="minorHAnsi" w:cstheme="minorHAnsi"/>
                <w:sz w:val="20"/>
                <w:szCs w:val="20"/>
              </w:rPr>
              <w:t>Transferable/Key Skills and other attributes:</w:t>
            </w:r>
          </w:p>
          <w:p w14:paraId="06D50644" w14:textId="463FD908" w:rsidR="0099747B" w:rsidRPr="00400504" w:rsidRDefault="0099747B" w:rsidP="00400504">
            <w:pPr>
              <w:pStyle w:val="Odstavekseznama"/>
              <w:numPr>
                <w:ilvl w:val="0"/>
                <w:numId w:val="26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400504">
              <w:rPr>
                <w:rFonts w:asciiTheme="minorHAnsi" w:hAnsiTheme="minorHAnsi" w:cstheme="minorHAnsi"/>
                <w:sz w:val="20"/>
                <w:szCs w:val="20"/>
              </w:rPr>
              <w:t>the ability to apply theoretical knowledge to professional practice.</w:t>
            </w:r>
          </w:p>
        </w:tc>
      </w:tr>
      <w:tr w:rsidR="0099747B" w:rsidRPr="00400504" w14:paraId="28C61BBA" w14:textId="77777777" w:rsidTr="3179E969">
        <w:tc>
          <w:tcPr>
            <w:tcW w:w="4728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5F9B87AA" w14:textId="3676C4BD" w:rsidR="0099747B" w:rsidRPr="00400504" w:rsidRDefault="0099747B" w:rsidP="0099747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6CB06FAE" w14:textId="77777777" w:rsidR="0099747B" w:rsidRPr="00400504" w:rsidRDefault="0099747B" w:rsidP="0099747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99747B" w:rsidRPr="00400504" w:rsidRDefault="0099747B" w:rsidP="0099747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A03173A" w14:textId="77777777" w:rsidR="0099747B" w:rsidRPr="00400504" w:rsidRDefault="0099747B" w:rsidP="0099747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539ECA8F" w14:textId="77777777" w:rsidR="0099747B" w:rsidRPr="00400504" w:rsidRDefault="0099747B" w:rsidP="0099747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DCDBC86" w14:textId="77777777" w:rsidR="0099747B" w:rsidRPr="00400504" w:rsidRDefault="0099747B" w:rsidP="0099747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997FD8" w:rsidRPr="00400504" w14:paraId="4C66F302" w14:textId="77777777" w:rsidTr="3179E969">
        <w:trPr>
          <w:trHeight w:val="20"/>
        </w:trPr>
        <w:tc>
          <w:tcPr>
            <w:tcW w:w="472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FACD4" w14:textId="77777777" w:rsidR="00997FD8" w:rsidRPr="00400504" w:rsidRDefault="00997FD8" w:rsidP="00997FD8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400504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0F8606CC" w14:textId="77777777" w:rsidR="00997FD8" w:rsidRPr="00400504" w:rsidRDefault="00997FD8" w:rsidP="00997FD8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  <w:p w14:paraId="2A339AFB" w14:textId="23BF6FDC" w:rsidR="00997FD8" w:rsidRPr="00400504" w:rsidRDefault="00997FD8" w:rsidP="00997FD8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400504">
              <w:rPr>
                <w:rFonts w:asciiTheme="minorHAnsi" w:hAnsiTheme="minorHAnsi" w:cstheme="minorHAnsi"/>
                <w:sz w:val="20"/>
                <w:szCs w:val="20"/>
              </w:rPr>
              <w:t>Vaje: pri vajah študent utrdi teoretično znanje in spozna aplikativne možnosti. Del vaj se izvaja na klasični način v predavalnici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997FD8" w:rsidRPr="00400504" w:rsidRDefault="00997FD8" w:rsidP="00997FD8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1759C" w14:textId="77777777" w:rsidR="00997FD8" w:rsidRPr="00400504" w:rsidRDefault="00997FD8" w:rsidP="00997FD8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00504">
              <w:rPr>
                <w:rFonts w:asciiTheme="minorHAnsi" w:hAnsiTheme="minorHAnsi" w:cstheme="minorHAnsi"/>
                <w:sz w:val="20"/>
                <w:szCs w:val="20"/>
              </w:rPr>
              <w:t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</w:t>
            </w:r>
          </w:p>
          <w:p w14:paraId="57299825" w14:textId="77777777" w:rsidR="00997FD8" w:rsidRPr="00400504" w:rsidRDefault="00997FD8" w:rsidP="00997FD8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16E78F08" w14:textId="38F24156" w:rsidR="00997FD8" w:rsidRPr="00400504" w:rsidRDefault="00997FD8" w:rsidP="00997F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00504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utorials: Students enhance their theoretical knowledge and are able to apply it. Part of the seminar is in a classroom while the rest is in the form of e-learning (e-tutorials may be given via video-conferencing or with the help of specially designed e-material in a virtual electronic learning environment).</w:t>
            </w:r>
          </w:p>
        </w:tc>
      </w:tr>
      <w:tr w:rsidR="00997FD8" w:rsidRPr="00400504" w14:paraId="0566443A" w14:textId="77777777" w:rsidTr="3179E969">
        <w:tc>
          <w:tcPr>
            <w:tcW w:w="4020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997FD8" w:rsidRPr="00400504" w:rsidRDefault="00997FD8" w:rsidP="00997FD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3DACF7C6" w14:textId="77777777" w:rsidR="00997FD8" w:rsidRPr="00400504" w:rsidRDefault="00997FD8" w:rsidP="00997FD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D420B6D" w14:textId="36F705F9" w:rsidR="00997FD8" w:rsidRPr="00400504" w:rsidRDefault="00997FD8" w:rsidP="00997FD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E7CBFA" w14:textId="77777777" w:rsidR="00997FD8" w:rsidRPr="00400504" w:rsidRDefault="00997FD8" w:rsidP="00997FD8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59BD2FDC" w14:textId="52781C70" w:rsidR="00997FD8" w:rsidRPr="00400504" w:rsidRDefault="00997FD8" w:rsidP="00997FD8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997FD8" w:rsidRPr="00400504" w:rsidRDefault="00997FD8" w:rsidP="00997FD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5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997FD8" w:rsidRPr="00400504" w:rsidRDefault="00997FD8" w:rsidP="00997FD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173DEBF2" w14:textId="77777777" w:rsidR="00997FD8" w:rsidRPr="00400504" w:rsidRDefault="00997FD8" w:rsidP="00997FD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2097A4" w14:textId="0F6E584B" w:rsidR="00997FD8" w:rsidRPr="00400504" w:rsidRDefault="00997FD8" w:rsidP="00997FD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5E5880" w:rsidRPr="005E5880" w14:paraId="52B92BAD" w14:textId="77777777" w:rsidTr="3179E969">
        <w:trPr>
          <w:trHeight w:val="20"/>
        </w:trPr>
        <w:tc>
          <w:tcPr>
            <w:tcW w:w="40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0BA2E" w14:textId="77777777" w:rsidR="00400504" w:rsidRPr="005E5880" w:rsidRDefault="00400504" w:rsidP="00400504">
            <w:pPr>
              <w:pStyle w:val="Odstavekseznama"/>
              <w:numPr>
                <w:ilvl w:val="0"/>
                <w:numId w:val="32"/>
              </w:numPr>
              <w:ind w:right="113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5E5880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Seminarska naloga.</w:t>
            </w:r>
          </w:p>
          <w:p w14:paraId="73D37E4C" w14:textId="2C1E5D63" w:rsidR="00400504" w:rsidRPr="005E5880" w:rsidRDefault="00400504" w:rsidP="00400504">
            <w:pPr>
              <w:pStyle w:val="Odstavekseznama"/>
              <w:numPr>
                <w:ilvl w:val="0"/>
                <w:numId w:val="32"/>
              </w:numPr>
              <w:ind w:right="113"/>
              <w:jc w:val="both"/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5E5880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Pisni zpit.</w:t>
            </w: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DBB86" w14:textId="77777777" w:rsidR="00400504" w:rsidRPr="005E5880" w:rsidRDefault="00400504" w:rsidP="00997FD8">
            <w:pPr>
              <w:spacing w:after="0"/>
              <w:jc w:val="center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5E5880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20%</w:t>
            </w:r>
          </w:p>
          <w:p w14:paraId="6252E3BC" w14:textId="22773346" w:rsidR="00400504" w:rsidRPr="005E5880" w:rsidRDefault="00400504" w:rsidP="00997FD8">
            <w:pPr>
              <w:spacing w:after="0"/>
              <w:jc w:val="center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5E5880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80%</w:t>
            </w:r>
          </w:p>
        </w:tc>
        <w:tc>
          <w:tcPr>
            <w:tcW w:w="411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C5812" w14:textId="51F6D0EE" w:rsidR="00400504" w:rsidRPr="005E5880" w:rsidRDefault="00400504" w:rsidP="00400504">
            <w:pPr>
              <w:pStyle w:val="Odstavekseznama"/>
              <w:numPr>
                <w:ilvl w:val="0"/>
                <w:numId w:val="33"/>
              </w:numPr>
              <w:ind w:right="113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E5880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eminar paper.</w:t>
            </w:r>
          </w:p>
          <w:p w14:paraId="20F78515" w14:textId="49784BBE" w:rsidR="00400504" w:rsidRPr="005E5880" w:rsidRDefault="00400504" w:rsidP="00400504">
            <w:pPr>
              <w:pStyle w:val="Odstavekseznama"/>
              <w:numPr>
                <w:ilvl w:val="0"/>
                <w:numId w:val="33"/>
              </w:numPr>
              <w:ind w:right="113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E5880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Written exam.</w:t>
            </w:r>
          </w:p>
        </w:tc>
      </w:tr>
    </w:tbl>
    <w:p w14:paraId="12F2559C" w14:textId="7576FD17" w:rsidR="00DD14ED" w:rsidRPr="00400504" w:rsidRDefault="00DD14ED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969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5"/>
      </w:tblGrid>
      <w:tr w:rsidR="0035712C" w:rsidRPr="00400504" w14:paraId="0D823691" w14:textId="77777777" w:rsidTr="00DD14ED">
        <w:tc>
          <w:tcPr>
            <w:tcW w:w="9695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14E7E79" w:rsidR="0035712C" w:rsidRPr="00400504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400504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DD14ED" w:rsidRPr="00400504" w14:paraId="11013034" w14:textId="77777777" w:rsidTr="00DD14ED">
        <w:trPr>
          <w:trHeight w:val="20"/>
        </w:trPr>
        <w:tc>
          <w:tcPr>
            <w:tcW w:w="9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95A0F" w14:textId="4CF7F761" w:rsidR="00625D1D" w:rsidRPr="00400504" w:rsidRDefault="00625D1D" w:rsidP="00625D1D">
            <w:pPr>
              <w:pStyle w:val="Odstavekseznama"/>
              <w:numPr>
                <w:ilvl w:val="0"/>
                <w:numId w:val="29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400504">
              <w:rPr>
                <w:rFonts w:asciiTheme="minorHAnsi" w:hAnsiTheme="minorHAnsi" w:cstheme="minorHAnsi"/>
                <w:sz w:val="20"/>
                <w:szCs w:val="20"/>
              </w:rPr>
              <w:t>POLLICK, Matej, ŠKOF, Bojan, KOBAL, Aleš. Protecting public interest in financial crisis. Lex localis : revija za lokalno samoupravo, ISSN 1581-5374. [Tiskana izd.], Jan. 2016, vol. 14, no. 1, str. 19-32, doi: 10.4335/14.1.19-32(2016). [COBISS.SI-ID 5023787], [JCR, SNIP, WoS do 12. 3. 2016: št. citatov (TC): 0, čistih citatov (CI): 0, čistih citatov na avtorja (CIAu): 0, Scopus do 5. 3. 2016: št. citatov (TC): 0, čistih citatov (CI): 0, čistih citatov na avtorja (CIAu): 0].</w:t>
            </w:r>
          </w:p>
          <w:p w14:paraId="0E20C599" w14:textId="6BDFD288" w:rsidR="00625D1D" w:rsidRPr="00400504" w:rsidRDefault="00625D1D" w:rsidP="00625D1D">
            <w:pPr>
              <w:pStyle w:val="Odstavekseznama"/>
              <w:numPr>
                <w:ilvl w:val="0"/>
                <w:numId w:val="29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400504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ŠKOF, Bojan, KOBAL, Aleš. Davčna obravnava navideznega pravnega posla. Davčno-finančna praksa, ISSN 1580-237X, nov. 2014, letn. 15, št. 11, str. 3-5. [COBISS.SI-ID 4824363].</w:t>
            </w:r>
          </w:p>
          <w:p w14:paraId="41AC7B40" w14:textId="33D0E24C" w:rsidR="0035712C" w:rsidRPr="00400504" w:rsidRDefault="00625D1D" w:rsidP="00625D1D">
            <w:pPr>
              <w:pStyle w:val="Odstavekseznama"/>
              <w:numPr>
                <w:ilvl w:val="0"/>
                <w:numId w:val="29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00504">
              <w:rPr>
                <w:rFonts w:asciiTheme="minorHAnsi" w:hAnsiTheme="minorHAnsi" w:cstheme="minorHAnsi"/>
                <w:sz w:val="20"/>
                <w:szCs w:val="20"/>
              </w:rPr>
              <w:t>ŠKOF, Bojan, KOBAL, Aleš. Vpliv ukrepov davčnih uprav na prostovoljno izpolnjevanje davčnih obveznosti. Davčno-finančna praksa, ISSN 1580-237X, nov. 2014, letn. 15, št. 11, str. 8-11. [COBISS.SI-ID 4881963].</w:t>
            </w:r>
          </w:p>
        </w:tc>
      </w:tr>
    </w:tbl>
    <w:p w14:paraId="2B55261E" w14:textId="77777777" w:rsidR="005A11E4" w:rsidRPr="00400504" w:rsidRDefault="005A11E4" w:rsidP="005A11E4">
      <w:pPr>
        <w:spacing w:after="0"/>
        <w:rPr>
          <w:rFonts w:asciiTheme="minorHAnsi" w:hAnsiTheme="minorHAnsi" w:cstheme="minorHAnsi"/>
          <w:b/>
          <w:sz w:val="20"/>
          <w:szCs w:val="20"/>
        </w:rPr>
      </w:pPr>
    </w:p>
    <w:sectPr w:rsidR="005A11E4" w:rsidRPr="00400504" w:rsidSect="00276596">
      <w:footerReference w:type="default" r:id="rId11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B0D6DB" w14:textId="77777777" w:rsidR="005C283A" w:rsidRDefault="005C283A" w:rsidP="00703ADE">
      <w:pPr>
        <w:spacing w:after="0"/>
      </w:pPr>
      <w:r>
        <w:separator/>
      </w:r>
    </w:p>
  </w:endnote>
  <w:endnote w:type="continuationSeparator" w:id="0">
    <w:p w14:paraId="350623A0" w14:textId="77777777" w:rsidR="005C283A" w:rsidRDefault="005C283A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63A81C3A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C82D35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C82D35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9683BE" w14:textId="77777777" w:rsidR="005C283A" w:rsidRDefault="005C283A" w:rsidP="00703ADE">
      <w:pPr>
        <w:spacing w:after="0"/>
      </w:pPr>
      <w:r>
        <w:separator/>
      </w:r>
    </w:p>
  </w:footnote>
  <w:footnote w:type="continuationSeparator" w:id="0">
    <w:p w14:paraId="0CEDE6C0" w14:textId="77777777" w:rsidR="005C283A" w:rsidRDefault="005C283A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02395"/>
    <w:multiLevelType w:val="hybridMultilevel"/>
    <w:tmpl w:val="ED94FAF2"/>
    <w:lvl w:ilvl="0" w:tplc="CEAAFDA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D77EB1"/>
    <w:multiLevelType w:val="hybridMultilevel"/>
    <w:tmpl w:val="4912C766"/>
    <w:lvl w:ilvl="0" w:tplc="9662B29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523CA2"/>
    <w:multiLevelType w:val="hybridMultilevel"/>
    <w:tmpl w:val="8BDA9D1A"/>
    <w:lvl w:ilvl="0" w:tplc="9A04086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4" w15:restartNumberingAfterBreak="0">
    <w:nsid w:val="122D6B5D"/>
    <w:multiLevelType w:val="hybridMultilevel"/>
    <w:tmpl w:val="42EE185C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5145815"/>
    <w:multiLevelType w:val="hybridMultilevel"/>
    <w:tmpl w:val="B7F84820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152475"/>
    <w:multiLevelType w:val="hybridMultilevel"/>
    <w:tmpl w:val="38625DD0"/>
    <w:lvl w:ilvl="0" w:tplc="7DDE15A4">
      <w:start w:val="1"/>
      <w:numFmt w:val="decimal"/>
      <w:lvlText w:val="%1."/>
      <w:lvlJc w:val="left"/>
      <w:pPr>
        <w:ind w:left="394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114" w:hanging="360"/>
      </w:pPr>
    </w:lvl>
    <w:lvl w:ilvl="2" w:tplc="0424001B" w:tentative="1">
      <w:start w:val="1"/>
      <w:numFmt w:val="lowerRoman"/>
      <w:lvlText w:val="%3."/>
      <w:lvlJc w:val="right"/>
      <w:pPr>
        <w:ind w:left="1834" w:hanging="180"/>
      </w:pPr>
    </w:lvl>
    <w:lvl w:ilvl="3" w:tplc="0424000F" w:tentative="1">
      <w:start w:val="1"/>
      <w:numFmt w:val="decimal"/>
      <w:lvlText w:val="%4."/>
      <w:lvlJc w:val="left"/>
      <w:pPr>
        <w:ind w:left="2554" w:hanging="360"/>
      </w:pPr>
    </w:lvl>
    <w:lvl w:ilvl="4" w:tplc="04240019" w:tentative="1">
      <w:start w:val="1"/>
      <w:numFmt w:val="lowerLetter"/>
      <w:lvlText w:val="%5."/>
      <w:lvlJc w:val="left"/>
      <w:pPr>
        <w:ind w:left="3274" w:hanging="360"/>
      </w:pPr>
    </w:lvl>
    <w:lvl w:ilvl="5" w:tplc="0424001B" w:tentative="1">
      <w:start w:val="1"/>
      <w:numFmt w:val="lowerRoman"/>
      <w:lvlText w:val="%6."/>
      <w:lvlJc w:val="right"/>
      <w:pPr>
        <w:ind w:left="3994" w:hanging="180"/>
      </w:pPr>
    </w:lvl>
    <w:lvl w:ilvl="6" w:tplc="0424000F" w:tentative="1">
      <w:start w:val="1"/>
      <w:numFmt w:val="decimal"/>
      <w:lvlText w:val="%7."/>
      <w:lvlJc w:val="left"/>
      <w:pPr>
        <w:ind w:left="4714" w:hanging="360"/>
      </w:pPr>
    </w:lvl>
    <w:lvl w:ilvl="7" w:tplc="04240019" w:tentative="1">
      <w:start w:val="1"/>
      <w:numFmt w:val="lowerLetter"/>
      <w:lvlText w:val="%8."/>
      <w:lvlJc w:val="left"/>
      <w:pPr>
        <w:ind w:left="5434" w:hanging="360"/>
      </w:pPr>
    </w:lvl>
    <w:lvl w:ilvl="8" w:tplc="0424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7" w15:restartNumberingAfterBreak="0">
    <w:nsid w:val="1A3D583D"/>
    <w:multiLevelType w:val="hybridMultilevel"/>
    <w:tmpl w:val="4C4A1A9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AB5258"/>
    <w:multiLevelType w:val="hybridMultilevel"/>
    <w:tmpl w:val="676C295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F056D8"/>
    <w:multiLevelType w:val="hybridMultilevel"/>
    <w:tmpl w:val="C9E4D14A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76D351A"/>
    <w:multiLevelType w:val="hybridMultilevel"/>
    <w:tmpl w:val="3E50F462"/>
    <w:lvl w:ilvl="0" w:tplc="E540688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E0F20F6"/>
    <w:multiLevelType w:val="hybridMultilevel"/>
    <w:tmpl w:val="FBCE9F12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5A36FEF"/>
    <w:multiLevelType w:val="hybridMultilevel"/>
    <w:tmpl w:val="DAE4D732"/>
    <w:lvl w:ilvl="0" w:tplc="100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B974104"/>
    <w:multiLevelType w:val="hybridMultilevel"/>
    <w:tmpl w:val="99886B6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E5F0803"/>
    <w:multiLevelType w:val="hybridMultilevel"/>
    <w:tmpl w:val="29B428C6"/>
    <w:lvl w:ilvl="0" w:tplc="4B0ECB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2C45D1"/>
    <w:multiLevelType w:val="hybridMultilevel"/>
    <w:tmpl w:val="75B2877E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9DD43DB2">
      <w:numFmt w:val="bullet"/>
      <w:lvlText w:val="-"/>
      <w:lvlJc w:val="left"/>
      <w:pPr>
        <w:ind w:left="1080" w:hanging="360"/>
      </w:pPr>
      <w:rPr>
        <w:rFonts w:ascii="Calibri" w:eastAsia="Times New Roman" w:hAnsi="Calibri" w:cs="Arial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31A0F0B"/>
    <w:multiLevelType w:val="hybridMultilevel"/>
    <w:tmpl w:val="E81630B6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40F4709"/>
    <w:multiLevelType w:val="hybridMultilevel"/>
    <w:tmpl w:val="B062428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86643FC"/>
    <w:multiLevelType w:val="hybridMultilevel"/>
    <w:tmpl w:val="B1F6D7E2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9074A4E"/>
    <w:multiLevelType w:val="hybridMultilevel"/>
    <w:tmpl w:val="DC98595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AAC6622"/>
    <w:multiLevelType w:val="hybridMultilevel"/>
    <w:tmpl w:val="8C7E374E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C1809D1"/>
    <w:multiLevelType w:val="hybridMultilevel"/>
    <w:tmpl w:val="A8AEB8D6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01C7DDA"/>
    <w:multiLevelType w:val="hybridMultilevel"/>
    <w:tmpl w:val="BC0A4FF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6677BA1"/>
    <w:multiLevelType w:val="hybridMultilevel"/>
    <w:tmpl w:val="35F42084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ED97510"/>
    <w:multiLevelType w:val="hybridMultilevel"/>
    <w:tmpl w:val="2F066FEE"/>
    <w:lvl w:ilvl="0" w:tplc="9662B29A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40B39D0"/>
    <w:multiLevelType w:val="hybridMultilevel"/>
    <w:tmpl w:val="5176988C"/>
    <w:lvl w:ilvl="0" w:tplc="9B98B2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7B71292"/>
    <w:multiLevelType w:val="hybridMultilevel"/>
    <w:tmpl w:val="99421FD6"/>
    <w:lvl w:ilvl="0" w:tplc="100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87C373B"/>
    <w:multiLevelType w:val="hybridMultilevel"/>
    <w:tmpl w:val="47FCEF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8A43C14"/>
    <w:multiLevelType w:val="hybridMultilevel"/>
    <w:tmpl w:val="2F8EA69A"/>
    <w:lvl w:ilvl="0" w:tplc="9E9E85A8">
      <w:numFmt w:val="bullet"/>
      <w:pStyle w:val="Slog1"/>
      <w:lvlText w:val="-"/>
      <w:lvlJc w:val="left"/>
      <w:pPr>
        <w:ind w:left="1773" w:hanging="360"/>
      </w:pPr>
      <w:rPr>
        <w:rFonts w:ascii="Calibri" w:eastAsia="Times New Roman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2493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321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3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53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537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09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13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7533" w:hanging="360"/>
      </w:pPr>
      <w:rPr>
        <w:rFonts w:ascii="Wingdings" w:hAnsi="Wingdings" w:hint="default"/>
      </w:rPr>
    </w:lvl>
  </w:abstractNum>
  <w:abstractNum w:abstractNumId="29" w15:restartNumberingAfterBreak="0">
    <w:nsid w:val="70E9612A"/>
    <w:multiLevelType w:val="hybridMultilevel"/>
    <w:tmpl w:val="6AC22C2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33F7B46"/>
    <w:multiLevelType w:val="hybridMultilevel"/>
    <w:tmpl w:val="E70AF75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40251E"/>
    <w:multiLevelType w:val="hybridMultilevel"/>
    <w:tmpl w:val="77E042B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8"/>
  </w:num>
  <w:num w:numId="3">
    <w:abstractNumId w:val="31"/>
  </w:num>
  <w:num w:numId="4">
    <w:abstractNumId w:val="21"/>
  </w:num>
  <w:num w:numId="5">
    <w:abstractNumId w:val="15"/>
  </w:num>
  <w:num w:numId="6">
    <w:abstractNumId w:val="32"/>
  </w:num>
  <w:num w:numId="7">
    <w:abstractNumId w:val="20"/>
  </w:num>
  <w:num w:numId="8">
    <w:abstractNumId w:val="17"/>
  </w:num>
  <w:num w:numId="9">
    <w:abstractNumId w:val="7"/>
  </w:num>
  <w:num w:numId="10">
    <w:abstractNumId w:val="8"/>
  </w:num>
  <w:num w:numId="11">
    <w:abstractNumId w:val="11"/>
  </w:num>
  <w:num w:numId="12">
    <w:abstractNumId w:val="13"/>
  </w:num>
  <w:num w:numId="13">
    <w:abstractNumId w:val="24"/>
  </w:num>
  <w:num w:numId="14">
    <w:abstractNumId w:val="10"/>
  </w:num>
  <w:num w:numId="15">
    <w:abstractNumId w:val="6"/>
  </w:num>
  <w:num w:numId="16">
    <w:abstractNumId w:val="2"/>
  </w:num>
  <w:num w:numId="17">
    <w:abstractNumId w:val="0"/>
  </w:num>
  <w:num w:numId="18">
    <w:abstractNumId w:val="19"/>
  </w:num>
  <w:num w:numId="19">
    <w:abstractNumId w:val="29"/>
  </w:num>
  <w:num w:numId="20">
    <w:abstractNumId w:val="22"/>
  </w:num>
  <w:num w:numId="21">
    <w:abstractNumId w:val="16"/>
  </w:num>
  <w:num w:numId="22">
    <w:abstractNumId w:val="9"/>
  </w:num>
  <w:num w:numId="23">
    <w:abstractNumId w:val="30"/>
  </w:num>
  <w:num w:numId="24">
    <w:abstractNumId w:val="18"/>
  </w:num>
  <w:num w:numId="25">
    <w:abstractNumId w:val="23"/>
  </w:num>
  <w:num w:numId="26">
    <w:abstractNumId w:val="5"/>
  </w:num>
  <w:num w:numId="27">
    <w:abstractNumId w:val="4"/>
  </w:num>
  <w:num w:numId="28">
    <w:abstractNumId w:val="14"/>
  </w:num>
  <w:num w:numId="29">
    <w:abstractNumId w:val="25"/>
  </w:num>
  <w:num w:numId="30">
    <w:abstractNumId w:val="27"/>
  </w:num>
  <w:num w:numId="31">
    <w:abstractNumId w:val="1"/>
  </w:num>
  <w:num w:numId="32">
    <w:abstractNumId w:val="26"/>
  </w:num>
  <w:num w:numId="33">
    <w:abstractNumId w:val="12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activeWritingStyle w:appName="MSWord" w:lang="en-GB" w:vendorID="64" w:dllVersion="6" w:nlCheck="1" w:checkStyle="1"/>
  <w:activeWritingStyle w:appName="MSWord" w:lang="de-AT" w:vendorID="64" w:dllVersion="4096" w:nlCheck="1" w:checkStyle="0"/>
  <w:activeWritingStyle w:appName="MSWord" w:lang="en-GB" w:vendorID="64" w:dllVersion="4096" w:nlCheck="1" w:checkStyle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NrYwMTYzNTA3M7JU0lEKTi0uzszPAykwrQUAiYwV4ywAAAA="/>
  </w:docVars>
  <w:rsids>
    <w:rsidRoot w:val="00703ADE"/>
    <w:rsid w:val="00031EB8"/>
    <w:rsid w:val="00033E9A"/>
    <w:rsid w:val="00046B40"/>
    <w:rsid w:val="00053C25"/>
    <w:rsid w:val="00061ED7"/>
    <w:rsid w:val="000625CC"/>
    <w:rsid w:val="00067866"/>
    <w:rsid w:val="000761B7"/>
    <w:rsid w:val="00083F57"/>
    <w:rsid w:val="0009073D"/>
    <w:rsid w:val="0009636B"/>
    <w:rsid w:val="000A19DD"/>
    <w:rsid w:val="000A588B"/>
    <w:rsid w:val="000B0A40"/>
    <w:rsid w:val="000B4AA9"/>
    <w:rsid w:val="000B587A"/>
    <w:rsid w:val="000B67E3"/>
    <w:rsid w:val="000B6A23"/>
    <w:rsid w:val="000C440B"/>
    <w:rsid w:val="000E7D4E"/>
    <w:rsid w:val="000F1B74"/>
    <w:rsid w:val="000F40D2"/>
    <w:rsid w:val="000F6746"/>
    <w:rsid w:val="00103E49"/>
    <w:rsid w:val="0010411B"/>
    <w:rsid w:val="001101ED"/>
    <w:rsid w:val="001126C8"/>
    <w:rsid w:val="001213B9"/>
    <w:rsid w:val="00135DE0"/>
    <w:rsid w:val="001577DF"/>
    <w:rsid w:val="00160EFE"/>
    <w:rsid w:val="0016104C"/>
    <w:rsid w:val="001710DF"/>
    <w:rsid w:val="001728FF"/>
    <w:rsid w:val="00173115"/>
    <w:rsid w:val="001762E9"/>
    <w:rsid w:val="0018344C"/>
    <w:rsid w:val="001848D1"/>
    <w:rsid w:val="0018780C"/>
    <w:rsid w:val="00196F28"/>
    <w:rsid w:val="001A3697"/>
    <w:rsid w:val="001B40D3"/>
    <w:rsid w:val="001B4E07"/>
    <w:rsid w:val="001C55C4"/>
    <w:rsid w:val="001C65D2"/>
    <w:rsid w:val="001E2782"/>
    <w:rsid w:val="001E2942"/>
    <w:rsid w:val="001E46A5"/>
    <w:rsid w:val="001E5BFE"/>
    <w:rsid w:val="001E5D21"/>
    <w:rsid w:val="001F3880"/>
    <w:rsid w:val="001F39D3"/>
    <w:rsid w:val="001F3E26"/>
    <w:rsid w:val="00205467"/>
    <w:rsid w:val="0021144D"/>
    <w:rsid w:val="00216CD3"/>
    <w:rsid w:val="00217CEC"/>
    <w:rsid w:val="0022024F"/>
    <w:rsid w:val="002235E2"/>
    <w:rsid w:val="00223EAB"/>
    <w:rsid w:val="00250591"/>
    <w:rsid w:val="00252DF2"/>
    <w:rsid w:val="002548DB"/>
    <w:rsid w:val="002628FA"/>
    <w:rsid w:val="00273DDF"/>
    <w:rsid w:val="00276596"/>
    <w:rsid w:val="0027778B"/>
    <w:rsid w:val="002805E7"/>
    <w:rsid w:val="0028075A"/>
    <w:rsid w:val="00292898"/>
    <w:rsid w:val="002B1109"/>
    <w:rsid w:val="002B19A5"/>
    <w:rsid w:val="002B452B"/>
    <w:rsid w:val="002B668D"/>
    <w:rsid w:val="002C44F3"/>
    <w:rsid w:val="002C7D0D"/>
    <w:rsid w:val="002F418C"/>
    <w:rsid w:val="002F465F"/>
    <w:rsid w:val="003037B1"/>
    <w:rsid w:val="003168D8"/>
    <w:rsid w:val="00317A91"/>
    <w:rsid w:val="00324BE4"/>
    <w:rsid w:val="0033062E"/>
    <w:rsid w:val="00332EA1"/>
    <w:rsid w:val="00341880"/>
    <w:rsid w:val="00344834"/>
    <w:rsid w:val="003463F9"/>
    <w:rsid w:val="00355781"/>
    <w:rsid w:val="0035712C"/>
    <w:rsid w:val="00360075"/>
    <w:rsid w:val="00360354"/>
    <w:rsid w:val="0036175E"/>
    <w:rsid w:val="00371875"/>
    <w:rsid w:val="00377D01"/>
    <w:rsid w:val="00380ADC"/>
    <w:rsid w:val="003874C0"/>
    <w:rsid w:val="003950F5"/>
    <w:rsid w:val="003A04AB"/>
    <w:rsid w:val="003B3A02"/>
    <w:rsid w:val="003B7EBC"/>
    <w:rsid w:val="003C3F1B"/>
    <w:rsid w:val="003C437B"/>
    <w:rsid w:val="003C5A56"/>
    <w:rsid w:val="003C61AC"/>
    <w:rsid w:val="003D6370"/>
    <w:rsid w:val="003F0EA3"/>
    <w:rsid w:val="003F667E"/>
    <w:rsid w:val="00400504"/>
    <w:rsid w:val="0040317F"/>
    <w:rsid w:val="0040670E"/>
    <w:rsid w:val="004203B7"/>
    <w:rsid w:val="00425A8B"/>
    <w:rsid w:val="00435696"/>
    <w:rsid w:val="00451CC8"/>
    <w:rsid w:val="00467C3E"/>
    <w:rsid w:val="00467D47"/>
    <w:rsid w:val="0048408C"/>
    <w:rsid w:val="004909E0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0F4C"/>
    <w:rsid w:val="004C1D5D"/>
    <w:rsid w:val="004C28F8"/>
    <w:rsid w:val="004C66E8"/>
    <w:rsid w:val="004D0F32"/>
    <w:rsid w:val="004D11DE"/>
    <w:rsid w:val="004F5050"/>
    <w:rsid w:val="00500DB6"/>
    <w:rsid w:val="005029C6"/>
    <w:rsid w:val="00514311"/>
    <w:rsid w:val="00525339"/>
    <w:rsid w:val="00525A19"/>
    <w:rsid w:val="00525BD5"/>
    <w:rsid w:val="00525C1D"/>
    <w:rsid w:val="00561120"/>
    <w:rsid w:val="00563340"/>
    <w:rsid w:val="005701F4"/>
    <w:rsid w:val="0057190E"/>
    <w:rsid w:val="005745BC"/>
    <w:rsid w:val="00581E1B"/>
    <w:rsid w:val="00587381"/>
    <w:rsid w:val="005A013D"/>
    <w:rsid w:val="005A11E4"/>
    <w:rsid w:val="005A5638"/>
    <w:rsid w:val="005A7A79"/>
    <w:rsid w:val="005C04B5"/>
    <w:rsid w:val="005C15C1"/>
    <w:rsid w:val="005C283A"/>
    <w:rsid w:val="005C62B2"/>
    <w:rsid w:val="005D3E13"/>
    <w:rsid w:val="005D7191"/>
    <w:rsid w:val="005E17DC"/>
    <w:rsid w:val="005E3061"/>
    <w:rsid w:val="005E5880"/>
    <w:rsid w:val="005F16AE"/>
    <w:rsid w:val="005F49D5"/>
    <w:rsid w:val="006016DF"/>
    <w:rsid w:val="00606BB3"/>
    <w:rsid w:val="00611BF0"/>
    <w:rsid w:val="006135EC"/>
    <w:rsid w:val="0061471B"/>
    <w:rsid w:val="00625D1D"/>
    <w:rsid w:val="006261BD"/>
    <w:rsid w:val="00627C0D"/>
    <w:rsid w:val="00645458"/>
    <w:rsid w:val="0067410C"/>
    <w:rsid w:val="00683B5F"/>
    <w:rsid w:val="00685B29"/>
    <w:rsid w:val="006863A2"/>
    <w:rsid w:val="0068792F"/>
    <w:rsid w:val="0069578E"/>
    <w:rsid w:val="00697296"/>
    <w:rsid w:val="006A20F0"/>
    <w:rsid w:val="006B5AC7"/>
    <w:rsid w:val="006B6B28"/>
    <w:rsid w:val="006C6387"/>
    <w:rsid w:val="006C734C"/>
    <w:rsid w:val="006E1095"/>
    <w:rsid w:val="006E6646"/>
    <w:rsid w:val="006E732F"/>
    <w:rsid w:val="006F2D77"/>
    <w:rsid w:val="00701B0E"/>
    <w:rsid w:val="0070250F"/>
    <w:rsid w:val="00703ADE"/>
    <w:rsid w:val="00707193"/>
    <w:rsid w:val="00714E30"/>
    <w:rsid w:val="0072193C"/>
    <w:rsid w:val="007264DD"/>
    <w:rsid w:val="00740C45"/>
    <w:rsid w:val="00743D06"/>
    <w:rsid w:val="0074545B"/>
    <w:rsid w:val="00754FB9"/>
    <w:rsid w:val="0076751A"/>
    <w:rsid w:val="00784B83"/>
    <w:rsid w:val="0078644D"/>
    <w:rsid w:val="00792301"/>
    <w:rsid w:val="0079494D"/>
    <w:rsid w:val="007A28AA"/>
    <w:rsid w:val="007A29FA"/>
    <w:rsid w:val="007A77A3"/>
    <w:rsid w:val="007B0935"/>
    <w:rsid w:val="007C7DAA"/>
    <w:rsid w:val="007D7287"/>
    <w:rsid w:val="007E49AE"/>
    <w:rsid w:val="007E4B51"/>
    <w:rsid w:val="007F2C61"/>
    <w:rsid w:val="00802619"/>
    <w:rsid w:val="0080585E"/>
    <w:rsid w:val="008102C2"/>
    <w:rsid w:val="00811EFC"/>
    <w:rsid w:val="00811FB5"/>
    <w:rsid w:val="008157D7"/>
    <w:rsid w:val="008320B1"/>
    <w:rsid w:val="00833612"/>
    <w:rsid w:val="00847982"/>
    <w:rsid w:val="0085323E"/>
    <w:rsid w:val="00855585"/>
    <w:rsid w:val="00863826"/>
    <w:rsid w:val="00863DCB"/>
    <w:rsid w:val="00873A16"/>
    <w:rsid w:val="00873F0D"/>
    <w:rsid w:val="00874CA5"/>
    <w:rsid w:val="00877DC2"/>
    <w:rsid w:val="008A0A06"/>
    <w:rsid w:val="008A6780"/>
    <w:rsid w:val="008A7904"/>
    <w:rsid w:val="008B2370"/>
    <w:rsid w:val="008C5AC5"/>
    <w:rsid w:val="008C735D"/>
    <w:rsid w:val="008C7A40"/>
    <w:rsid w:val="008D2327"/>
    <w:rsid w:val="008D4F66"/>
    <w:rsid w:val="008F100C"/>
    <w:rsid w:val="009044E0"/>
    <w:rsid w:val="00905319"/>
    <w:rsid w:val="009060E2"/>
    <w:rsid w:val="00910644"/>
    <w:rsid w:val="00913A49"/>
    <w:rsid w:val="009222E8"/>
    <w:rsid w:val="009322AD"/>
    <w:rsid w:val="00933D74"/>
    <w:rsid w:val="00957F7A"/>
    <w:rsid w:val="00961B35"/>
    <w:rsid w:val="00961C9A"/>
    <w:rsid w:val="0096279B"/>
    <w:rsid w:val="00991CF4"/>
    <w:rsid w:val="009958CA"/>
    <w:rsid w:val="0099747B"/>
    <w:rsid w:val="00997FD8"/>
    <w:rsid w:val="009B077A"/>
    <w:rsid w:val="009B26AB"/>
    <w:rsid w:val="009B36F3"/>
    <w:rsid w:val="009C276B"/>
    <w:rsid w:val="009D11AD"/>
    <w:rsid w:val="009D174F"/>
    <w:rsid w:val="009D6D7A"/>
    <w:rsid w:val="009E7CBD"/>
    <w:rsid w:val="009F24ED"/>
    <w:rsid w:val="009F37EA"/>
    <w:rsid w:val="009F4070"/>
    <w:rsid w:val="00A000D4"/>
    <w:rsid w:val="00A019CC"/>
    <w:rsid w:val="00A0202D"/>
    <w:rsid w:val="00A13321"/>
    <w:rsid w:val="00A25CCF"/>
    <w:rsid w:val="00A340FC"/>
    <w:rsid w:val="00A47212"/>
    <w:rsid w:val="00A52D9A"/>
    <w:rsid w:val="00A55388"/>
    <w:rsid w:val="00A5557A"/>
    <w:rsid w:val="00A56956"/>
    <w:rsid w:val="00A57948"/>
    <w:rsid w:val="00A604B1"/>
    <w:rsid w:val="00A7104B"/>
    <w:rsid w:val="00A722F0"/>
    <w:rsid w:val="00A81452"/>
    <w:rsid w:val="00A82CBC"/>
    <w:rsid w:val="00A87467"/>
    <w:rsid w:val="00A87ADF"/>
    <w:rsid w:val="00A87CC4"/>
    <w:rsid w:val="00AC243A"/>
    <w:rsid w:val="00AC50D7"/>
    <w:rsid w:val="00AC7DE5"/>
    <w:rsid w:val="00AF382F"/>
    <w:rsid w:val="00B01725"/>
    <w:rsid w:val="00B05658"/>
    <w:rsid w:val="00B07275"/>
    <w:rsid w:val="00B07A68"/>
    <w:rsid w:val="00B1469E"/>
    <w:rsid w:val="00B32886"/>
    <w:rsid w:val="00B413D7"/>
    <w:rsid w:val="00B41FC2"/>
    <w:rsid w:val="00B44133"/>
    <w:rsid w:val="00B605A6"/>
    <w:rsid w:val="00B621C9"/>
    <w:rsid w:val="00B63E7C"/>
    <w:rsid w:val="00B64F30"/>
    <w:rsid w:val="00B65593"/>
    <w:rsid w:val="00B70B70"/>
    <w:rsid w:val="00B733D9"/>
    <w:rsid w:val="00B91C05"/>
    <w:rsid w:val="00BA2A39"/>
    <w:rsid w:val="00BB5E59"/>
    <w:rsid w:val="00BC1823"/>
    <w:rsid w:val="00BC3476"/>
    <w:rsid w:val="00BC4876"/>
    <w:rsid w:val="00BC74F8"/>
    <w:rsid w:val="00BC7DC9"/>
    <w:rsid w:val="00BD50BF"/>
    <w:rsid w:val="00BE08A0"/>
    <w:rsid w:val="00BE32A6"/>
    <w:rsid w:val="00BF5A0E"/>
    <w:rsid w:val="00BF7B2D"/>
    <w:rsid w:val="00C06952"/>
    <w:rsid w:val="00C23384"/>
    <w:rsid w:val="00C26205"/>
    <w:rsid w:val="00C31227"/>
    <w:rsid w:val="00C35629"/>
    <w:rsid w:val="00C37B10"/>
    <w:rsid w:val="00C4086F"/>
    <w:rsid w:val="00C45A61"/>
    <w:rsid w:val="00C63A16"/>
    <w:rsid w:val="00C65B60"/>
    <w:rsid w:val="00C66975"/>
    <w:rsid w:val="00C72B00"/>
    <w:rsid w:val="00C73CAE"/>
    <w:rsid w:val="00C82D35"/>
    <w:rsid w:val="00C83735"/>
    <w:rsid w:val="00C84C6A"/>
    <w:rsid w:val="00C92969"/>
    <w:rsid w:val="00C92B19"/>
    <w:rsid w:val="00C96720"/>
    <w:rsid w:val="00CA4D0E"/>
    <w:rsid w:val="00CA78F1"/>
    <w:rsid w:val="00CB4FA1"/>
    <w:rsid w:val="00CC2E15"/>
    <w:rsid w:val="00CC7B6E"/>
    <w:rsid w:val="00CC7D6E"/>
    <w:rsid w:val="00CD3B38"/>
    <w:rsid w:val="00CD40B9"/>
    <w:rsid w:val="00CE0FA9"/>
    <w:rsid w:val="00CE20E4"/>
    <w:rsid w:val="00CE4CA3"/>
    <w:rsid w:val="00CE5E00"/>
    <w:rsid w:val="00CF07B9"/>
    <w:rsid w:val="00D023A0"/>
    <w:rsid w:val="00D07034"/>
    <w:rsid w:val="00D1099E"/>
    <w:rsid w:val="00D12BC2"/>
    <w:rsid w:val="00D176A8"/>
    <w:rsid w:val="00D17CFB"/>
    <w:rsid w:val="00D216BD"/>
    <w:rsid w:val="00D36EFF"/>
    <w:rsid w:val="00D4141E"/>
    <w:rsid w:val="00D56DEF"/>
    <w:rsid w:val="00D634CF"/>
    <w:rsid w:val="00D656E4"/>
    <w:rsid w:val="00D670D7"/>
    <w:rsid w:val="00D67946"/>
    <w:rsid w:val="00D822FB"/>
    <w:rsid w:val="00D94920"/>
    <w:rsid w:val="00DB4DAC"/>
    <w:rsid w:val="00DC294C"/>
    <w:rsid w:val="00DC6FE4"/>
    <w:rsid w:val="00DD03F7"/>
    <w:rsid w:val="00DD14ED"/>
    <w:rsid w:val="00DD1C7D"/>
    <w:rsid w:val="00DD37BA"/>
    <w:rsid w:val="00DD5C10"/>
    <w:rsid w:val="00DE4599"/>
    <w:rsid w:val="00DF0B31"/>
    <w:rsid w:val="00DF79E0"/>
    <w:rsid w:val="00E03C39"/>
    <w:rsid w:val="00E12978"/>
    <w:rsid w:val="00E12B7D"/>
    <w:rsid w:val="00E24F2B"/>
    <w:rsid w:val="00E26379"/>
    <w:rsid w:val="00E32D7E"/>
    <w:rsid w:val="00E3517F"/>
    <w:rsid w:val="00E61420"/>
    <w:rsid w:val="00E61E60"/>
    <w:rsid w:val="00E638E3"/>
    <w:rsid w:val="00E6704B"/>
    <w:rsid w:val="00E70FEA"/>
    <w:rsid w:val="00E76AEB"/>
    <w:rsid w:val="00E84030"/>
    <w:rsid w:val="00E8487A"/>
    <w:rsid w:val="00E856E6"/>
    <w:rsid w:val="00E919CA"/>
    <w:rsid w:val="00E935CE"/>
    <w:rsid w:val="00E93F6A"/>
    <w:rsid w:val="00EB3E05"/>
    <w:rsid w:val="00EB3F95"/>
    <w:rsid w:val="00EB6B47"/>
    <w:rsid w:val="00EB7E3F"/>
    <w:rsid w:val="00EC0DAE"/>
    <w:rsid w:val="00ED2560"/>
    <w:rsid w:val="00ED74DD"/>
    <w:rsid w:val="00EF335F"/>
    <w:rsid w:val="00EF375E"/>
    <w:rsid w:val="00F02874"/>
    <w:rsid w:val="00F12416"/>
    <w:rsid w:val="00F128BD"/>
    <w:rsid w:val="00F36598"/>
    <w:rsid w:val="00F4075A"/>
    <w:rsid w:val="00F44BC1"/>
    <w:rsid w:val="00F51390"/>
    <w:rsid w:val="00F57C69"/>
    <w:rsid w:val="00F734B4"/>
    <w:rsid w:val="00F734DA"/>
    <w:rsid w:val="00F74CD5"/>
    <w:rsid w:val="00FA00CC"/>
    <w:rsid w:val="00FA10EF"/>
    <w:rsid w:val="00FA2AF8"/>
    <w:rsid w:val="00FA2FAA"/>
    <w:rsid w:val="00FA7685"/>
    <w:rsid w:val="00FA7E0F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  <w:rsid w:val="07D8B14F"/>
    <w:rsid w:val="0D5C1D66"/>
    <w:rsid w:val="2CEC9E25"/>
    <w:rsid w:val="3179E969"/>
    <w:rsid w:val="338AEFCF"/>
    <w:rsid w:val="751054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next w:val="Navaden"/>
    <w:link w:val="Naslov1Znak"/>
    <w:uiPriority w:val="9"/>
    <w:qFormat/>
    <w:rsid w:val="00E638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E638E3"/>
    <w:pPr>
      <w:keepNext/>
      <w:spacing w:before="240" w:after="60" w:line="360" w:lineRule="auto"/>
      <w:ind w:left="720" w:hanging="360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E638E3"/>
    <w:pPr>
      <w:keepNext/>
      <w:numPr>
        <w:ilvl w:val="2"/>
        <w:numId w:val="1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E638E3"/>
    <w:pPr>
      <w:keepNext/>
      <w:numPr>
        <w:ilvl w:val="3"/>
        <w:numId w:val="1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E638E3"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E638E3"/>
    <w:pPr>
      <w:numPr>
        <w:ilvl w:val="5"/>
        <w:numId w:val="1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E638E3"/>
    <w:pPr>
      <w:numPr>
        <w:ilvl w:val="6"/>
        <w:numId w:val="1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E638E3"/>
    <w:pPr>
      <w:numPr>
        <w:ilvl w:val="7"/>
        <w:numId w:val="1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E638E3"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customStyle="1" w:styleId="Default">
    <w:name w:val="Default"/>
    <w:uiPriority w:val="99"/>
    <w:qFormat/>
    <w:rsid w:val="00B1469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qFormat/>
    <w:rsid w:val="008C5AC5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character" w:customStyle="1" w:styleId="InternetLink">
    <w:name w:val="Internet Link"/>
    <w:rsid w:val="008C5AC5"/>
    <w:rPr>
      <w:color w:val="000080"/>
      <w:u w:val="single"/>
    </w:rPr>
  </w:style>
  <w:style w:type="character" w:customStyle="1" w:styleId="Naslov3Znak">
    <w:name w:val="Naslov 3 Znak"/>
    <w:basedOn w:val="Privzetapisavaodstavka"/>
    <w:link w:val="Naslov3"/>
    <w:uiPriority w:val="99"/>
    <w:rsid w:val="00E638E3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rsid w:val="00E638E3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E638E3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E638E3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E638E3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E638E3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E638E3"/>
    <w:rPr>
      <w:rFonts w:ascii="Arial" w:eastAsia="Times New Roman" w:hAnsi="Arial" w:cs="Arial"/>
      <w:b/>
      <w:sz w:val="20"/>
      <w:szCs w:val="20"/>
      <w:lang w:eastAsia="sl-SI"/>
    </w:rPr>
  </w:style>
  <w:style w:type="paragraph" w:customStyle="1" w:styleId="Slog1">
    <w:name w:val="Slog 1"/>
    <w:basedOn w:val="Navaden"/>
    <w:uiPriority w:val="99"/>
    <w:rsid w:val="00E638E3"/>
    <w:pPr>
      <w:numPr>
        <w:numId w:val="2"/>
      </w:numPr>
      <w:spacing w:after="0"/>
      <w:jc w:val="both"/>
    </w:pPr>
    <w:rPr>
      <w:rFonts w:ascii="Century Gothic" w:hAnsi="Century Gothic" w:cs="Arial"/>
      <w:b/>
      <w:caps/>
      <w:sz w:val="28"/>
      <w:szCs w:val="20"/>
    </w:rPr>
  </w:style>
  <w:style w:type="character" w:customStyle="1" w:styleId="Naslov1Znak">
    <w:name w:val="Naslov 1 Znak"/>
    <w:basedOn w:val="Privzetapisavaodstavka"/>
    <w:link w:val="Naslov1"/>
    <w:uiPriority w:val="99"/>
    <w:rsid w:val="00E638E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9"/>
    <w:rsid w:val="00E638E3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paragraph" w:styleId="Telobesedila-zamik">
    <w:name w:val="Body Text Indent"/>
    <w:basedOn w:val="Navaden"/>
    <w:link w:val="Telobesedila-zamikZnak"/>
    <w:unhideWhenUsed/>
    <w:rsid w:val="001E5D21"/>
    <w:pPr>
      <w:ind w:left="283"/>
    </w:pPr>
  </w:style>
  <w:style w:type="character" w:customStyle="1" w:styleId="Telobesedila-zamikZnak">
    <w:name w:val="Telo besedila - zamik Znak"/>
    <w:basedOn w:val="Privzetapisavaodstavka"/>
    <w:link w:val="Telobesedila-zamik"/>
    <w:rsid w:val="001E5D21"/>
    <w:rPr>
      <w:rFonts w:ascii="Calibri" w:eastAsia="Times New Roman" w:hAnsi="Calibri" w:cs="Times New Roman"/>
    </w:rPr>
  </w:style>
  <w:style w:type="character" w:styleId="Poudarek">
    <w:name w:val="Emphasis"/>
    <w:uiPriority w:val="20"/>
    <w:qFormat/>
    <w:rsid w:val="001E5D21"/>
    <w:rPr>
      <w:i/>
      <w:iCs/>
    </w:rPr>
  </w:style>
  <w:style w:type="character" w:customStyle="1" w:styleId="st">
    <w:name w:val="st"/>
    <w:basedOn w:val="Privzetapisavaodstavka"/>
    <w:rsid w:val="001E5D21"/>
  </w:style>
  <w:style w:type="paragraph" w:styleId="HTML-oblikovano">
    <w:name w:val="HTML Preformatted"/>
    <w:basedOn w:val="Navaden"/>
    <w:link w:val="HTML-oblikovanoZnak"/>
    <w:semiHidden/>
    <w:rsid w:val="008532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TML-oblikovanoZnak">
    <w:name w:val="HTML-oblikovano Znak"/>
    <w:basedOn w:val="Privzetapisavaodstavka"/>
    <w:link w:val="HTML-oblikovano"/>
    <w:semiHidden/>
    <w:rsid w:val="0085323E"/>
    <w:rPr>
      <w:rFonts w:ascii="Courier New" w:eastAsia="Courier New" w:hAnsi="Courier New" w:cs="Courier New"/>
      <w:sz w:val="20"/>
      <w:szCs w:val="20"/>
      <w:lang w:eastAsia="sl-SI"/>
    </w:rPr>
  </w:style>
  <w:style w:type="character" w:styleId="Hiperpovezava">
    <w:name w:val="Hyperlink"/>
    <w:rsid w:val="00DD37BA"/>
    <w:rPr>
      <w:rFonts w:ascii="Times New Roman" w:hAnsi="Times New Roman"/>
      <w:color w:val="0000FF"/>
      <w:sz w:val="24"/>
      <w:szCs w:val="24"/>
      <w:u w:val="single"/>
    </w:rPr>
  </w:style>
  <w:style w:type="paragraph" w:customStyle="1" w:styleId="BodyText1">
    <w:name w:val="Body Text1"/>
    <w:basedOn w:val="Navaden"/>
    <w:qFormat/>
    <w:rsid w:val="006C6387"/>
    <w:pPr>
      <w:widowControl w:val="0"/>
      <w:suppressAutoHyphens/>
    </w:pPr>
    <w:rPr>
      <w:rFonts w:ascii="Times New Roman" w:hAnsi="Times New Roman"/>
      <w:color w:val="00000A"/>
      <w:sz w:val="20"/>
      <w:szCs w:val="20"/>
      <w:lang w:val="en-US"/>
    </w:rPr>
  </w:style>
  <w:style w:type="paragraph" w:customStyle="1" w:styleId="Navaden1">
    <w:name w:val="Navaden1"/>
    <w:basedOn w:val="Navaden"/>
    <w:rsid w:val="00EB3F95"/>
    <w:pPr>
      <w:spacing w:after="0"/>
    </w:pPr>
    <w:rPr>
      <w:rFonts w:ascii="Arial" w:hAnsi="Arial" w:cs="Arial"/>
      <w:szCs w:val="20"/>
    </w:rPr>
  </w:style>
  <w:style w:type="paragraph" w:customStyle="1" w:styleId="alineja">
    <w:name w:val="alineja"/>
    <w:basedOn w:val="Navaden"/>
    <w:rsid w:val="00C37B10"/>
    <w:pPr>
      <w:numPr>
        <w:ilvl w:val="1"/>
        <w:numId w:val="3"/>
      </w:numPr>
      <w:spacing w:after="0"/>
      <w:jc w:val="both"/>
    </w:pPr>
    <w:rPr>
      <w:rFonts w:ascii="Times New Roman" w:hAnsi="Times New Roman"/>
      <w:sz w:val="24"/>
      <w:szCs w:val="20"/>
    </w:rPr>
  </w:style>
  <w:style w:type="character" w:customStyle="1" w:styleId="shorttext">
    <w:name w:val="short_text"/>
    <w:basedOn w:val="Privzetapisavaodstavka"/>
    <w:rsid w:val="00A57948"/>
  </w:style>
  <w:style w:type="character" w:customStyle="1" w:styleId="hps">
    <w:name w:val="hps"/>
    <w:basedOn w:val="Privzetapisavaodstavka"/>
    <w:rsid w:val="00A57948"/>
  </w:style>
  <w:style w:type="paragraph" w:customStyle="1" w:styleId="Odstavekseznama1">
    <w:name w:val="Odstavek seznama1"/>
    <w:basedOn w:val="Navaden"/>
    <w:qFormat/>
    <w:rsid w:val="00A57948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paragraph" w:styleId="Blokbesedila">
    <w:name w:val="Block Text"/>
    <w:basedOn w:val="Navaden"/>
    <w:rsid w:val="00DF79E0"/>
    <w:pPr>
      <w:ind w:left="1440" w:right="1440"/>
    </w:pPr>
    <w:rPr>
      <w:rFonts w:ascii="Arial" w:hAnsi="Arial" w:cs="Arial"/>
      <w:b/>
      <w:sz w:val="20"/>
      <w:szCs w:val="20"/>
      <w:lang w:val="en-GB"/>
    </w:rPr>
  </w:style>
  <w:style w:type="character" w:customStyle="1" w:styleId="apple-converted-space">
    <w:name w:val="apple-converted-space"/>
    <w:basedOn w:val="Privzetapisavaodstavka"/>
    <w:rsid w:val="00DD14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640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9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326C11C7F1F90409D5AFE7D234A0E4F" ma:contentTypeVersion="4" ma:contentTypeDescription="Ustvari nov dokument." ma:contentTypeScope="" ma:versionID="21d289060c218f8442021586ddff69bf">
  <xsd:schema xmlns:xsd="http://www.w3.org/2001/XMLSchema" xmlns:xs="http://www.w3.org/2001/XMLSchema" xmlns:p="http://schemas.microsoft.com/office/2006/metadata/properties" xmlns:ns2="55d4f91d-b3e9-4367-b6f9-19b8703d9522" xmlns:ns3="7c5b22ed-3eb1-4a58-b0cc-e3aabff4672e" targetNamespace="http://schemas.microsoft.com/office/2006/metadata/properties" ma:root="true" ma:fieldsID="1f20f0abddeea6451b74f97eff5de2d3" ns2:_="" ns3:_="">
    <xsd:import namespace="55d4f91d-b3e9-4367-b6f9-19b8703d9522"/>
    <xsd:import namespace="7c5b22ed-3eb1-4a58-b0cc-e3aabff467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4f91d-b3e9-4367-b6f9-19b8703d95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5b22ed-3eb1-4a58-b0cc-e3aabff467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CFC8E3-1F05-4792-9BD3-7433CB42178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00514EC-3F13-44D8-9779-3679E610958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AC2496E-B959-4783-B6AC-7B2AD9A3F61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0930039-2158-4E6D-A7EE-ABC4848F6C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d4f91d-b3e9-4367-b6f9-19b8703d9522"/>
    <ds:schemaRef ds:uri="7c5b22ed-3eb1-4a58-b0cc-e3aabff467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990</Words>
  <Characters>6019</Characters>
  <Application>Microsoft Office Word</Application>
  <DocSecurity>0</DocSecurity>
  <Lines>50</Lines>
  <Paragraphs>13</Paragraphs>
  <ScaleCrop>false</ScaleCrop>
  <Company/>
  <LinksUpToDate>false</LinksUpToDate>
  <CharactersWithSpaces>6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6</cp:revision>
  <cp:lastPrinted>2019-01-30T13:00:00Z</cp:lastPrinted>
  <dcterms:created xsi:type="dcterms:W3CDTF">2026-01-15T13:00:00Z</dcterms:created>
  <dcterms:modified xsi:type="dcterms:W3CDTF">2026-03-17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26C11C7F1F90409D5AFE7D234A0E4F</vt:lpwstr>
  </property>
  <property fmtid="{D5CDD505-2E9C-101B-9397-08002B2CF9AE}" pid="3" name="GrammarlyDocumentId">
    <vt:lpwstr>da36792e2d360c17e7001d0b52e95378d4076bb1934415a5d8c0ef5ca0210c7e</vt:lpwstr>
  </property>
</Properties>
</file>